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A1BD4" w14:textId="77777777" w:rsidR="00805B5B" w:rsidRDefault="0090010A" w:rsidP="003A1AB1">
      <w:pPr>
        <w:widowControl/>
        <w:rPr>
          <w:bCs/>
          <w:sz w:val="22"/>
          <w:szCs w:val="22"/>
        </w:rPr>
      </w:pPr>
      <w:r w:rsidRPr="009400E6">
        <w:rPr>
          <w:bCs/>
          <w:sz w:val="22"/>
          <w:szCs w:val="22"/>
        </w:rPr>
        <w:t>Please provide the following documents</w:t>
      </w:r>
      <w:r>
        <w:rPr>
          <w:bCs/>
          <w:sz w:val="22"/>
          <w:szCs w:val="22"/>
        </w:rPr>
        <w:t xml:space="preserve"> and label as shown</w:t>
      </w:r>
      <w:r w:rsidR="000940FB">
        <w:rPr>
          <w:bCs/>
          <w:sz w:val="22"/>
          <w:szCs w:val="22"/>
        </w:rPr>
        <w:t xml:space="preserve"> for </w:t>
      </w:r>
      <w:r w:rsidR="000940FB" w:rsidRPr="000940FB">
        <w:rPr>
          <w:b/>
          <w:bCs/>
          <w:sz w:val="22"/>
          <w:szCs w:val="22"/>
          <w:u w:val="single"/>
        </w:rPr>
        <w:t>fixed route service only</w:t>
      </w:r>
      <w:r>
        <w:rPr>
          <w:bCs/>
          <w:sz w:val="22"/>
          <w:szCs w:val="22"/>
        </w:rPr>
        <w:t xml:space="preserve">.   Information is strongly preferred in electronic format.  Please indicate on the below checklist as to the status </w:t>
      </w:r>
      <w:r w:rsidR="00225357">
        <w:rPr>
          <w:bCs/>
          <w:sz w:val="22"/>
          <w:szCs w:val="22"/>
        </w:rPr>
        <w:t xml:space="preserve">and availability </w:t>
      </w:r>
      <w:r>
        <w:rPr>
          <w:bCs/>
          <w:sz w:val="22"/>
          <w:szCs w:val="22"/>
        </w:rPr>
        <w:t>of the information.</w:t>
      </w:r>
      <w:r w:rsidR="00E96F30">
        <w:rPr>
          <w:bCs/>
          <w:sz w:val="22"/>
          <w:szCs w:val="22"/>
        </w:rPr>
        <w:t xml:space="preserve"> </w:t>
      </w:r>
      <w:bookmarkStart w:id="0" w:name="_Hlk42594090"/>
      <w:r w:rsidR="00E96F30" w:rsidRPr="00E96F30">
        <w:rPr>
          <w:bCs/>
          <w:sz w:val="22"/>
          <w:szCs w:val="22"/>
        </w:rPr>
        <w:t>Items marked as available on-site only may be requested to be scanned and electronically provided as needed.</w:t>
      </w:r>
      <w:bookmarkEnd w:id="0"/>
    </w:p>
    <w:p w14:paraId="47EA4612" w14:textId="77777777" w:rsidR="0090010A" w:rsidRPr="00805B5B" w:rsidRDefault="0090010A" w:rsidP="00805B5B">
      <w:pPr>
        <w:widowControl/>
        <w:rPr>
          <w:bCs/>
          <w:sz w:val="22"/>
          <w:szCs w:val="22"/>
          <w:u w:val="single"/>
        </w:rPr>
      </w:pPr>
    </w:p>
    <w:tbl>
      <w:tblPr>
        <w:tblStyle w:val="TableGrid"/>
        <w:tblW w:w="1017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0"/>
        <w:gridCol w:w="1080"/>
        <w:gridCol w:w="1170"/>
        <w:gridCol w:w="1080"/>
        <w:gridCol w:w="1170"/>
      </w:tblGrid>
      <w:tr w:rsidR="0090010A" w:rsidRPr="00682CFD" w14:paraId="109A8838" w14:textId="77777777" w:rsidTr="00D969E1">
        <w:trPr>
          <w:tblHeader/>
        </w:trPr>
        <w:tc>
          <w:tcPr>
            <w:tcW w:w="5670" w:type="dxa"/>
            <w:vMerge w:val="restart"/>
          </w:tcPr>
          <w:p w14:paraId="018EEF4B" w14:textId="77777777" w:rsidR="0090010A" w:rsidRPr="00066D8C" w:rsidRDefault="00225357" w:rsidP="00F704D5">
            <w:pPr>
              <w:widowControl/>
              <w:ind w:left="70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quested</w:t>
            </w:r>
            <w:r w:rsidR="0090010A" w:rsidRPr="00066D8C">
              <w:rPr>
                <w:b/>
                <w:bCs/>
                <w:sz w:val="22"/>
                <w:szCs w:val="22"/>
              </w:rPr>
              <w:t xml:space="preserve"> Item</w:t>
            </w:r>
          </w:p>
        </w:tc>
        <w:tc>
          <w:tcPr>
            <w:tcW w:w="4500" w:type="dxa"/>
            <w:gridSpan w:val="4"/>
          </w:tcPr>
          <w:p w14:paraId="637EC00C" w14:textId="77777777" w:rsidR="0090010A" w:rsidRPr="007939EB" w:rsidRDefault="007939EB" w:rsidP="00F704D5">
            <w:pPr>
              <w:widowControl/>
              <w:ind w:left="-18"/>
              <w:jc w:val="center"/>
              <w:rPr>
                <w:b/>
                <w:bCs/>
                <w:i/>
              </w:rPr>
            </w:pPr>
            <w:r w:rsidRPr="007939EB">
              <w:rPr>
                <w:b/>
                <w:bCs/>
                <w:i/>
              </w:rPr>
              <w:t xml:space="preserve">Mark </w:t>
            </w:r>
            <w:r w:rsidR="0090010A" w:rsidRPr="007939EB">
              <w:rPr>
                <w:b/>
                <w:bCs/>
                <w:i/>
              </w:rPr>
              <w:t xml:space="preserve">Form in which Data </w:t>
            </w:r>
            <w:r w:rsidR="0094564B" w:rsidRPr="007939EB">
              <w:rPr>
                <w:b/>
                <w:bCs/>
                <w:i/>
              </w:rPr>
              <w:t xml:space="preserve">to Be </w:t>
            </w:r>
            <w:r w:rsidR="0090010A" w:rsidRPr="007939EB">
              <w:rPr>
                <w:b/>
                <w:bCs/>
                <w:i/>
              </w:rPr>
              <w:t>Provided</w:t>
            </w:r>
          </w:p>
        </w:tc>
      </w:tr>
      <w:tr w:rsidR="000940FB" w:rsidRPr="00682CFD" w14:paraId="065A360A" w14:textId="77777777" w:rsidTr="00D969E1">
        <w:trPr>
          <w:tblHeader/>
        </w:trPr>
        <w:tc>
          <w:tcPr>
            <w:tcW w:w="5670" w:type="dxa"/>
            <w:vMerge/>
          </w:tcPr>
          <w:p w14:paraId="136894F4" w14:textId="77777777" w:rsidR="000940FB" w:rsidRPr="00682CFD" w:rsidRDefault="000940FB" w:rsidP="00F704D5">
            <w:pPr>
              <w:widowControl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2E27087E" w14:textId="77777777" w:rsidR="000940FB" w:rsidRPr="007939EB" w:rsidRDefault="000940FB" w:rsidP="00D969E1">
            <w:pPr>
              <w:widowControl/>
              <w:ind w:left="-18"/>
              <w:jc w:val="center"/>
              <w:rPr>
                <w:b/>
                <w:bCs/>
              </w:rPr>
            </w:pPr>
            <w:r w:rsidRPr="007939EB">
              <w:rPr>
                <w:b/>
                <w:bCs/>
              </w:rPr>
              <w:t>Electronic</w:t>
            </w:r>
          </w:p>
        </w:tc>
        <w:tc>
          <w:tcPr>
            <w:tcW w:w="1170" w:type="dxa"/>
            <w:vAlign w:val="center"/>
          </w:tcPr>
          <w:p w14:paraId="2A7D97ED" w14:textId="4DC1166E" w:rsidR="000940FB" w:rsidRPr="007939EB" w:rsidRDefault="00D50A49" w:rsidP="00D969E1">
            <w:pPr>
              <w:widowControl/>
              <w:ind w:left="-1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n-Site </w:t>
            </w:r>
            <w:r w:rsidR="00815DF6">
              <w:rPr>
                <w:b/>
                <w:bCs/>
              </w:rPr>
              <w:t>Only</w:t>
            </w:r>
          </w:p>
        </w:tc>
        <w:tc>
          <w:tcPr>
            <w:tcW w:w="1080" w:type="dxa"/>
            <w:vAlign w:val="center"/>
          </w:tcPr>
          <w:p w14:paraId="2F3A23E2" w14:textId="77777777" w:rsidR="000940FB" w:rsidRPr="007939EB" w:rsidRDefault="000940FB" w:rsidP="00D969E1">
            <w:pPr>
              <w:widowControl/>
              <w:ind w:left="-18"/>
              <w:jc w:val="center"/>
              <w:rPr>
                <w:b/>
                <w:bCs/>
              </w:rPr>
            </w:pPr>
            <w:r w:rsidRPr="007939EB">
              <w:rPr>
                <w:b/>
                <w:bCs/>
              </w:rPr>
              <w:t>Not Available</w:t>
            </w:r>
          </w:p>
        </w:tc>
        <w:tc>
          <w:tcPr>
            <w:tcW w:w="1170" w:type="dxa"/>
            <w:vAlign w:val="center"/>
          </w:tcPr>
          <w:p w14:paraId="647F6533" w14:textId="77777777" w:rsidR="000940FB" w:rsidRPr="007939EB" w:rsidRDefault="000940FB" w:rsidP="00D969E1">
            <w:pPr>
              <w:widowControl/>
              <w:ind w:left="-1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t Applicable</w:t>
            </w:r>
          </w:p>
        </w:tc>
      </w:tr>
      <w:tr w:rsidR="00947829" w:rsidRPr="00995433" w14:paraId="6B38F3F2" w14:textId="77777777" w:rsidTr="00D969E1">
        <w:tc>
          <w:tcPr>
            <w:tcW w:w="10170" w:type="dxa"/>
            <w:gridSpan w:val="5"/>
          </w:tcPr>
          <w:p w14:paraId="4DD7CF4F" w14:textId="77777777" w:rsidR="00947829" w:rsidRPr="009D3865" w:rsidRDefault="00947829" w:rsidP="00C068D6">
            <w:pPr>
              <w:widowControl/>
              <w:tabs>
                <w:tab w:val="left" w:pos="394"/>
              </w:tabs>
              <w:rPr>
                <w:b/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BACKGROUND</w:t>
            </w:r>
          </w:p>
        </w:tc>
      </w:tr>
      <w:tr w:rsidR="00D05415" w:rsidRPr="00682CFD" w14:paraId="1BC5965A" w14:textId="77777777" w:rsidTr="00D969E1">
        <w:tc>
          <w:tcPr>
            <w:tcW w:w="5670" w:type="dxa"/>
          </w:tcPr>
          <w:p w14:paraId="02F37A7D" w14:textId="77777777" w:rsidR="00D05415" w:rsidRDefault="00275C5F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Current </w:t>
            </w:r>
            <w:r w:rsidR="00D05415">
              <w:rPr>
                <w:bCs/>
                <w:sz w:val="22"/>
                <w:szCs w:val="22"/>
              </w:rPr>
              <w:t>Articles of Incorporation</w:t>
            </w:r>
            <w:r w:rsidR="006A5DA0">
              <w:rPr>
                <w:bCs/>
                <w:sz w:val="22"/>
                <w:szCs w:val="22"/>
              </w:rPr>
              <w:t xml:space="preserve"> (if </w:t>
            </w:r>
            <w:r w:rsidR="00FE1A7D">
              <w:rPr>
                <w:bCs/>
                <w:sz w:val="22"/>
                <w:szCs w:val="22"/>
              </w:rPr>
              <w:t>revised in last 5 years</w:t>
            </w:r>
            <w:r w:rsidR="006A5DA0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1080" w:type="dxa"/>
            <w:vAlign w:val="center"/>
          </w:tcPr>
          <w:p w14:paraId="51AEAC5B" w14:textId="77777777" w:rsidR="00D05415" w:rsidRPr="005B0364" w:rsidRDefault="00D05415" w:rsidP="00FD7916">
            <w:pPr>
              <w:widowControl/>
              <w:ind w:left="-18"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3516F993" w14:textId="77777777" w:rsidR="00D05415" w:rsidRPr="00682CFD" w:rsidRDefault="00D05415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4D715711" w14:textId="77777777" w:rsidR="00D05415" w:rsidRPr="00682CFD" w:rsidRDefault="00D05415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1025F8C7" w14:textId="77777777" w:rsidR="00D05415" w:rsidRPr="00682CFD" w:rsidRDefault="00D05415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</w:tr>
      <w:tr w:rsidR="000C76D1" w:rsidRPr="00682CFD" w14:paraId="3AE89B15" w14:textId="77777777" w:rsidTr="00D969E1">
        <w:tc>
          <w:tcPr>
            <w:tcW w:w="5670" w:type="dxa"/>
          </w:tcPr>
          <w:p w14:paraId="0625CD0C" w14:textId="77777777" w:rsidR="000C76D1" w:rsidRPr="00FE1A7D" w:rsidRDefault="00275C5F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urrent</w:t>
            </w:r>
            <w:r w:rsidRPr="00FE1A7D">
              <w:rPr>
                <w:bCs/>
                <w:sz w:val="22"/>
                <w:szCs w:val="22"/>
              </w:rPr>
              <w:t xml:space="preserve"> </w:t>
            </w:r>
            <w:r w:rsidR="000C76D1" w:rsidRPr="00FE1A7D">
              <w:rPr>
                <w:bCs/>
                <w:sz w:val="22"/>
                <w:szCs w:val="22"/>
              </w:rPr>
              <w:t xml:space="preserve">Strategic </w:t>
            </w:r>
            <w:r>
              <w:rPr>
                <w:bCs/>
                <w:sz w:val="22"/>
                <w:szCs w:val="22"/>
              </w:rPr>
              <w:t xml:space="preserve">and/or Business </w:t>
            </w:r>
            <w:r w:rsidR="000C76D1" w:rsidRPr="00FE1A7D">
              <w:rPr>
                <w:bCs/>
                <w:sz w:val="22"/>
                <w:szCs w:val="22"/>
              </w:rPr>
              <w:t>Plan</w:t>
            </w:r>
            <w:r w:rsidR="003105FA" w:rsidRPr="00FE1A7D">
              <w:rPr>
                <w:bCs/>
                <w:sz w:val="22"/>
                <w:szCs w:val="22"/>
              </w:rPr>
              <w:t xml:space="preserve"> (</w:t>
            </w:r>
            <w:r w:rsidR="000C76D1" w:rsidRPr="00FE1A7D">
              <w:rPr>
                <w:bCs/>
                <w:sz w:val="22"/>
                <w:szCs w:val="22"/>
              </w:rPr>
              <w:t xml:space="preserve">including </w:t>
            </w:r>
            <w:r w:rsidR="003105FA" w:rsidRPr="00FE1A7D">
              <w:rPr>
                <w:bCs/>
                <w:sz w:val="22"/>
                <w:szCs w:val="22"/>
              </w:rPr>
              <w:t>Mission, Vision, Strategic Goals</w:t>
            </w:r>
            <w:r w:rsidR="00584BEC">
              <w:rPr>
                <w:bCs/>
                <w:sz w:val="22"/>
                <w:szCs w:val="22"/>
              </w:rPr>
              <w:t>,</w:t>
            </w:r>
            <w:r w:rsidR="003105FA" w:rsidRPr="00FE1A7D">
              <w:rPr>
                <w:bCs/>
                <w:sz w:val="22"/>
                <w:szCs w:val="22"/>
              </w:rPr>
              <w:t xml:space="preserve"> and Objectives)</w:t>
            </w:r>
          </w:p>
        </w:tc>
        <w:tc>
          <w:tcPr>
            <w:tcW w:w="1080" w:type="dxa"/>
            <w:vAlign w:val="center"/>
          </w:tcPr>
          <w:p w14:paraId="7337EA5F" w14:textId="77777777" w:rsidR="00080104" w:rsidRPr="005B0364" w:rsidRDefault="00080104" w:rsidP="00FD7916">
            <w:pPr>
              <w:widowControl/>
              <w:ind w:left="-18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3273460" w14:textId="77777777" w:rsidR="000C76D1" w:rsidRPr="00682CFD" w:rsidRDefault="000C76D1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52111613" w14:textId="77777777" w:rsidR="000C76D1" w:rsidRPr="00682CFD" w:rsidRDefault="000C76D1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7488B084" w14:textId="77777777" w:rsidR="000C76D1" w:rsidRPr="00682CFD" w:rsidRDefault="000C76D1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</w:tr>
      <w:tr w:rsidR="00402DDA" w:rsidRPr="00682CFD" w14:paraId="1A9A67DB" w14:textId="77777777" w:rsidTr="004B1D19">
        <w:tc>
          <w:tcPr>
            <w:tcW w:w="10170" w:type="dxa"/>
            <w:gridSpan w:val="5"/>
          </w:tcPr>
          <w:p w14:paraId="340ABA50" w14:textId="778875F3" w:rsidR="00402DDA" w:rsidRPr="00682CFD" w:rsidRDefault="00402DDA" w:rsidP="00402DDA">
            <w:pPr>
              <w:widowControl/>
              <w:rPr>
                <w:sz w:val="22"/>
                <w:szCs w:val="22"/>
              </w:rPr>
            </w:pPr>
            <w:r w:rsidRPr="00402DDA">
              <w:rPr>
                <w:b/>
                <w:caps/>
                <w:sz w:val="22"/>
                <w:szCs w:val="22"/>
              </w:rPr>
              <w:t>Act 44 Performance</w:t>
            </w:r>
            <w:r>
              <w:rPr>
                <w:b/>
                <w:caps/>
                <w:sz w:val="22"/>
                <w:szCs w:val="22"/>
              </w:rPr>
              <w:t xml:space="preserve"> Targets and Prior Action Plan</w:t>
            </w:r>
          </w:p>
        </w:tc>
      </w:tr>
      <w:tr w:rsidR="00402DDA" w:rsidRPr="00682CFD" w14:paraId="0B46AB8B" w14:textId="77777777" w:rsidTr="00D969E1">
        <w:tc>
          <w:tcPr>
            <w:tcW w:w="5670" w:type="dxa"/>
          </w:tcPr>
          <w:p w14:paraId="278788C7" w14:textId="41F54FC2" w:rsidR="00402DDA" w:rsidRDefault="00402DDA" w:rsidP="00402DDA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 efforts to achieve 5-year performance targets</w:t>
            </w:r>
            <w:r w:rsidR="00B43069">
              <w:rPr>
                <w:sz w:val="22"/>
                <w:szCs w:val="22"/>
              </w:rPr>
              <w:t xml:space="preserve"> (include supporting documentation)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1596EF32" w14:textId="77777777" w:rsidR="00402DDA" w:rsidRPr="005B0364" w:rsidRDefault="00402DDA" w:rsidP="00FD7916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A630DC8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25148979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1FEABC4D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402DDA" w:rsidRPr="00682CFD" w14:paraId="631D6E79" w14:textId="77777777" w:rsidTr="00D969E1">
        <w:tc>
          <w:tcPr>
            <w:tcW w:w="5670" w:type="dxa"/>
          </w:tcPr>
          <w:p w14:paraId="2F7326B6" w14:textId="74820445" w:rsidR="00402DDA" w:rsidRDefault="00402DDA" w:rsidP="00402DDA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scribe any </w:t>
            </w:r>
            <w:r w:rsidR="007577AE">
              <w:rPr>
                <w:sz w:val="22"/>
                <w:szCs w:val="22"/>
              </w:rPr>
              <w:t>changes or factors that impacted operations, finance, and statistical reporting in the last 5 years</w:t>
            </w:r>
          </w:p>
        </w:tc>
        <w:tc>
          <w:tcPr>
            <w:tcW w:w="1080" w:type="dxa"/>
            <w:vAlign w:val="center"/>
          </w:tcPr>
          <w:p w14:paraId="6FA0CEDC" w14:textId="77777777" w:rsidR="00402DDA" w:rsidRPr="005B0364" w:rsidRDefault="00402DDA" w:rsidP="00FD7916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072CB75A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9829AB0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275251D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402DDA" w:rsidRPr="00682CFD" w14:paraId="22DB9B5B" w14:textId="77777777" w:rsidTr="00D969E1">
        <w:tc>
          <w:tcPr>
            <w:tcW w:w="5670" w:type="dxa"/>
          </w:tcPr>
          <w:p w14:paraId="4F18BEB9" w14:textId="5C18F44C" w:rsidR="00402DDA" w:rsidRDefault="00402DDA" w:rsidP="00402DDA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 the </w:t>
            </w:r>
            <w:r w:rsidR="007577AE">
              <w:rPr>
                <w:sz w:val="22"/>
                <w:szCs w:val="22"/>
              </w:rPr>
              <w:t>status</w:t>
            </w:r>
            <w:r>
              <w:rPr>
                <w:sz w:val="22"/>
                <w:szCs w:val="22"/>
              </w:rPr>
              <w:t xml:space="preserve"> of prior Action Plan items</w:t>
            </w:r>
            <w:r w:rsidR="007577AE">
              <w:rPr>
                <w:sz w:val="22"/>
                <w:szCs w:val="22"/>
              </w:rPr>
              <w:t xml:space="preserve"> and provide reasons for any incomplete or ongoing actions</w:t>
            </w:r>
          </w:p>
        </w:tc>
        <w:tc>
          <w:tcPr>
            <w:tcW w:w="1080" w:type="dxa"/>
            <w:vAlign w:val="center"/>
          </w:tcPr>
          <w:p w14:paraId="0359948E" w14:textId="77777777" w:rsidR="00402DDA" w:rsidRPr="005B0364" w:rsidRDefault="00402DDA" w:rsidP="00FD7916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1EA4BACB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09EC1DB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57FCCAB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947829" w:rsidRPr="00682CFD" w14:paraId="0FFD28A0" w14:textId="77777777" w:rsidTr="00D969E1">
        <w:tc>
          <w:tcPr>
            <w:tcW w:w="10170" w:type="dxa"/>
            <w:gridSpan w:val="5"/>
          </w:tcPr>
          <w:p w14:paraId="410FA36B" w14:textId="77777777" w:rsidR="00947829" w:rsidRPr="009D3865" w:rsidRDefault="00947829" w:rsidP="00C068D6">
            <w:pPr>
              <w:widowControl/>
              <w:tabs>
                <w:tab w:val="left" w:pos="394"/>
              </w:tabs>
              <w:ind w:left="-18"/>
              <w:rPr>
                <w:b/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GOVERNANCE</w:t>
            </w:r>
            <w:r w:rsidR="00F704D5">
              <w:rPr>
                <w:b/>
                <w:sz w:val="22"/>
                <w:szCs w:val="22"/>
              </w:rPr>
              <w:t>/GENERAL MANAGEMENT</w:t>
            </w:r>
          </w:p>
        </w:tc>
      </w:tr>
      <w:tr w:rsidR="000C76D1" w:rsidRPr="00682CFD" w14:paraId="711DC9C1" w14:textId="77777777" w:rsidTr="00D969E1">
        <w:tc>
          <w:tcPr>
            <w:tcW w:w="5670" w:type="dxa"/>
          </w:tcPr>
          <w:p w14:paraId="7E0C330D" w14:textId="77777777" w:rsidR="000C76D1" w:rsidRPr="00682CFD" w:rsidRDefault="000C76D1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 xml:space="preserve">List of governing body members </w:t>
            </w:r>
            <w:r w:rsidR="00275C5F">
              <w:rPr>
                <w:sz w:val="22"/>
                <w:szCs w:val="22"/>
              </w:rPr>
              <w:t xml:space="preserve">including </w:t>
            </w:r>
            <w:r w:rsidRPr="00682CFD">
              <w:rPr>
                <w:sz w:val="22"/>
                <w:szCs w:val="22"/>
              </w:rPr>
              <w:t>terms and tenure of each member</w:t>
            </w:r>
            <w:r w:rsidR="000A361B">
              <w:rPr>
                <w:sz w:val="22"/>
                <w:szCs w:val="22"/>
              </w:rPr>
              <w:t xml:space="preserve"> </w:t>
            </w:r>
            <w:r w:rsidR="00275C5F">
              <w:rPr>
                <w:sz w:val="22"/>
                <w:szCs w:val="22"/>
              </w:rPr>
              <w:t xml:space="preserve">as well as </w:t>
            </w:r>
            <w:r w:rsidR="003105FA">
              <w:rPr>
                <w:sz w:val="22"/>
                <w:szCs w:val="22"/>
              </w:rPr>
              <w:t>contact information</w:t>
            </w:r>
            <w:r w:rsidR="00631F1C">
              <w:rPr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350F6B04" w14:textId="77777777" w:rsidR="000C76D1" w:rsidRPr="005B0364" w:rsidRDefault="000C76D1" w:rsidP="00FD7916">
            <w:pPr>
              <w:widowControl/>
              <w:ind w:left="-18"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B894482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C15F0B7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0C06CE2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0C76D1" w:rsidRPr="00682CFD" w14:paraId="2AE87A04" w14:textId="77777777" w:rsidTr="00D969E1">
        <w:trPr>
          <w:trHeight w:val="305"/>
        </w:trPr>
        <w:tc>
          <w:tcPr>
            <w:tcW w:w="5670" w:type="dxa"/>
          </w:tcPr>
          <w:p w14:paraId="1ED1DF09" w14:textId="77777777" w:rsidR="000C76D1" w:rsidRPr="00682CFD" w:rsidRDefault="00275C5F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verning Board</w:t>
            </w:r>
            <w:r w:rsidR="00DE5DAC" w:rsidRPr="00682CFD">
              <w:rPr>
                <w:sz w:val="22"/>
                <w:szCs w:val="22"/>
              </w:rPr>
              <w:t xml:space="preserve"> </w:t>
            </w:r>
            <w:r w:rsidR="00DE5DAC">
              <w:rPr>
                <w:sz w:val="22"/>
                <w:szCs w:val="22"/>
              </w:rPr>
              <w:t>m</w:t>
            </w:r>
            <w:r w:rsidR="000C76D1" w:rsidRPr="00682CFD">
              <w:rPr>
                <w:sz w:val="22"/>
                <w:szCs w:val="22"/>
              </w:rPr>
              <w:t xml:space="preserve">inutes and </w:t>
            </w:r>
            <w:r>
              <w:rPr>
                <w:sz w:val="22"/>
                <w:szCs w:val="22"/>
              </w:rPr>
              <w:t xml:space="preserve">complete </w:t>
            </w:r>
            <w:r w:rsidR="000C76D1" w:rsidRPr="00682CFD">
              <w:rPr>
                <w:sz w:val="22"/>
                <w:szCs w:val="22"/>
              </w:rPr>
              <w:t>agenda</w:t>
            </w:r>
            <w:r w:rsidR="003105FA">
              <w:rPr>
                <w:sz w:val="22"/>
                <w:szCs w:val="22"/>
              </w:rPr>
              <w:t xml:space="preserve"> packets (including all attachments)</w:t>
            </w:r>
            <w:r w:rsidR="000C76D1" w:rsidRPr="00682CFD">
              <w:rPr>
                <w:sz w:val="22"/>
                <w:szCs w:val="22"/>
              </w:rPr>
              <w:t xml:space="preserve"> from the last 12 months</w:t>
            </w:r>
          </w:p>
        </w:tc>
        <w:tc>
          <w:tcPr>
            <w:tcW w:w="1080" w:type="dxa"/>
            <w:vAlign w:val="center"/>
          </w:tcPr>
          <w:p w14:paraId="74662D44" w14:textId="77777777" w:rsidR="00DA111F" w:rsidRPr="005B0364" w:rsidRDefault="00DA111F" w:rsidP="00FD7916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EE3711C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676E5C3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A593238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E63903" w:rsidRPr="00682CFD" w14:paraId="32E10999" w14:textId="77777777" w:rsidTr="00D969E1">
        <w:tc>
          <w:tcPr>
            <w:tcW w:w="5670" w:type="dxa"/>
          </w:tcPr>
          <w:p w14:paraId="339DC5F8" w14:textId="77777777" w:rsidR="00E63903" w:rsidRDefault="00E6390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napToGrid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 of </w:t>
            </w:r>
            <w:r w:rsidR="00D05415">
              <w:rPr>
                <w:sz w:val="22"/>
                <w:szCs w:val="22"/>
              </w:rPr>
              <w:t xml:space="preserve">all </w:t>
            </w:r>
            <w:r>
              <w:rPr>
                <w:sz w:val="22"/>
                <w:szCs w:val="22"/>
              </w:rPr>
              <w:t xml:space="preserve">committees </w:t>
            </w:r>
            <w:r w:rsidR="00D05415">
              <w:rPr>
                <w:sz w:val="22"/>
                <w:szCs w:val="22"/>
              </w:rPr>
              <w:t xml:space="preserve">of the Board </w:t>
            </w:r>
            <w:r>
              <w:rPr>
                <w:sz w:val="22"/>
                <w:szCs w:val="22"/>
              </w:rPr>
              <w:t xml:space="preserve">with minutes and </w:t>
            </w:r>
            <w:r w:rsidR="00275C5F">
              <w:rPr>
                <w:sz w:val="22"/>
                <w:szCs w:val="22"/>
              </w:rPr>
              <w:t xml:space="preserve">complete </w:t>
            </w:r>
            <w:r>
              <w:rPr>
                <w:sz w:val="22"/>
                <w:szCs w:val="22"/>
              </w:rPr>
              <w:t>agenda packets from the last 12 months</w:t>
            </w:r>
          </w:p>
        </w:tc>
        <w:tc>
          <w:tcPr>
            <w:tcW w:w="1080" w:type="dxa"/>
            <w:vAlign w:val="center"/>
          </w:tcPr>
          <w:p w14:paraId="46C07EC1" w14:textId="77777777" w:rsidR="00E63903" w:rsidRPr="005B0364" w:rsidRDefault="00E63903" w:rsidP="00FD7916">
            <w:pPr>
              <w:widowControl/>
              <w:ind w:left="-18"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1CB8CC6" w14:textId="77777777" w:rsidR="00E63903" w:rsidRPr="00682CFD" w:rsidRDefault="00E6390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8E47FE4" w14:textId="77777777" w:rsidR="00E63903" w:rsidRPr="00682CFD" w:rsidRDefault="00E6390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10B2040" w14:textId="77777777" w:rsidR="00E63903" w:rsidRPr="00682CFD" w:rsidRDefault="00E6390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3105FA" w:rsidRPr="00682CFD" w14:paraId="25D4A453" w14:textId="77777777" w:rsidTr="00D969E1">
        <w:tc>
          <w:tcPr>
            <w:tcW w:w="5670" w:type="dxa"/>
          </w:tcPr>
          <w:p w14:paraId="7E39FDF5" w14:textId="572D3A85" w:rsidR="003105FA" w:rsidRDefault="003105F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verning body bylaws</w:t>
            </w:r>
            <w:r w:rsidR="002327D9">
              <w:rPr>
                <w:sz w:val="22"/>
                <w:szCs w:val="22"/>
              </w:rPr>
              <w:t xml:space="preserve"> </w:t>
            </w:r>
            <w:r w:rsidR="002327D9">
              <w:rPr>
                <w:bCs/>
                <w:sz w:val="22"/>
                <w:szCs w:val="22"/>
              </w:rPr>
              <w:t xml:space="preserve">(if </w:t>
            </w:r>
            <w:r w:rsidR="00FE1A7D">
              <w:rPr>
                <w:bCs/>
                <w:sz w:val="22"/>
                <w:szCs w:val="22"/>
              </w:rPr>
              <w:t>revised in last 5 years)</w:t>
            </w:r>
          </w:p>
        </w:tc>
        <w:tc>
          <w:tcPr>
            <w:tcW w:w="1080" w:type="dxa"/>
            <w:vAlign w:val="center"/>
          </w:tcPr>
          <w:p w14:paraId="11D095DF" w14:textId="77777777" w:rsidR="003105FA" w:rsidRPr="005B0364" w:rsidRDefault="003105FA" w:rsidP="00FD7916">
            <w:pPr>
              <w:widowControl/>
              <w:ind w:left="-18"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0A1234DA" w14:textId="77777777" w:rsidR="003105FA" w:rsidRPr="00682CFD" w:rsidRDefault="003105FA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77824271" w14:textId="77777777" w:rsidR="003105FA" w:rsidRPr="00682CFD" w:rsidRDefault="003105FA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B3BF28B" w14:textId="77777777" w:rsidR="003105FA" w:rsidRPr="00682CFD" w:rsidRDefault="003105FA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0C76D1" w:rsidRPr="00682CFD" w14:paraId="3301E182" w14:textId="77777777" w:rsidTr="00D969E1">
        <w:tc>
          <w:tcPr>
            <w:tcW w:w="5670" w:type="dxa"/>
          </w:tcPr>
          <w:p w14:paraId="69B0D838" w14:textId="77777777" w:rsidR="000C76D1" w:rsidRPr="00682CFD" w:rsidRDefault="000C76D1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>Organization chart delineating decision authority by roles</w:t>
            </w:r>
            <w:r w:rsidRPr="00682CFD">
              <w:rPr>
                <w:bCs/>
                <w:sz w:val="22"/>
                <w:szCs w:val="22"/>
              </w:rPr>
              <w:t>.</w:t>
            </w:r>
          </w:p>
        </w:tc>
        <w:tc>
          <w:tcPr>
            <w:tcW w:w="1080" w:type="dxa"/>
            <w:vAlign w:val="center"/>
          </w:tcPr>
          <w:p w14:paraId="4063D4E7" w14:textId="77777777" w:rsidR="000C76D1" w:rsidRPr="005B0364" w:rsidRDefault="000C76D1" w:rsidP="00FD7916">
            <w:pPr>
              <w:widowControl/>
              <w:ind w:left="-18"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50EB85B9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7675E1F2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2369F5A8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0940FB" w:rsidRPr="00682CFD" w14:paraId="6EC5ADF0" w14:textId="77777777" w:rsidTr="00D969E1">
        <w:tc>
          <w:tcPr>
            <w:tcW w:w="5670" w:type="dxa"/>
          </w:tcPr>
          <w:p w14:paraId="6A3509E5" w14:textId="77777777" w:rsidR="000940FB" w:rsidRPr="00682CFD" w:rsidRDefault="00275C5F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mal s</w:t>
            </w:r>
            <w:r w:rsidR="00631F1C">
              <w:rPr>
                <w:sz w:val="22"/>
                <w:szCs w:val="22"/>
              </w:rPr>
              <w:t>uccession plan</w:t>
            </w:r>
            <w:r>
              <w:rPr>
                <w:sz w:val="22"/>
                <w:szCs w:val="22"/>
              </w:rPr>
              <w:t>s for all key positions.</w:t>
            </w:r>
          </w:p>
        </w:tc>
        <w:tc>
          <w:tcPr>
            <w:tcW w:w="1080" w:type="dxa"/>
            <w:vAlign w:val="center"/>
          </w:tcPr>
          <w:p w14:paraId="0FC995F3" w14:textId="77777777" w:rsidR="000940FB" w:rsidRPr="005B0364" w:rsidRDefault="000940FB" w:rsidP="00FD7916">
            <w:pPr>
              <w:widowControl/>
              <w:ind w:left="-18"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38A3324" w14:textId="77777777" w:rsidR="000940FB" w:rsidRPr="00682CFD" w:rsidRDefault="000940FB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27D8B7D5" w14:textId="77777777" w:rsidR="000940FB" w:rsidRPr="00682CFD" w:rsidRDefault="000940FB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4011325B" w14:textId="77777777" w:rsidR="000940FB" w:rsidRPr="00682CFD" w:rsidRDefault="000940FB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E63903" w:rsidRPr="00682CFD" w14:paraId="43DAA319" w14:textId="77777777" w:rsidTr="00D969E1">
        <w:tc>
          <w:tcPr>
            <w:tcW w:w="5670" w:type="dxa"/>
          </w:tcPr>
          <w:p w14:paraId="30AECB12" w14:textId="77777777" w:rsidR="00E63903" w:rsidRDefault="00E6390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formance evaluation process for the Executive</w:t>
            </w:r>
            <w:r w:rsidR="00631F1C">
              <w:rPr>
                <w:sz w:val="22"/>
                <w:szCs w:val="22"/>
              </w:rPr>
              <w:t xml:space="preserve"> Director by the Governing Body</w:t>
            </w:r>
          </w:p>
        </w:tc>
        <w:tc>
          <w:tcPr>
            <w:tcW w:w="1080" w:type="dxa"/>
          </w:tcPr>
          <w:p w14:paraId="3CB1472F" w14:textId="77777777" w:rsidR="00E63903" w:rsidRPr="00673BA1" w:rsidRDefault="00E63903" w:rsidP="00DC6140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7804A126" w14:textId="77777777" w:rsidR="00E63903" w:rsidRPr="00673BA1" w:rsidRDefault="00E63903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64A72F28" w14:textId="77777777" w:rsidR="00E63903" w:rsidRPr="00673BA1" w:rsidRDefault="00E63903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7CC8F136" w14:textId="77777777" w:rsidR="00E63903" w:rsidRPr="00673BA1" w:rsidRDefault="00E63903" w:rsidP="00DC6140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631F1C" w:rsidRPr="00682CFD" w14:paraId="5C547D33" w14:textId="77777777" w:rsidTr="00D969E1">
        <w:tc>
          <w:tcPr>
            <w:tcW w:w="5670" w:type="dxa"/>
          </w:tcPr>
          <w:p w14:paraId="35AFC0F0" w14:textId="77777777" w:rsidR="00631F1C" w:rsidRDefault="008601E1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631F1C">
              <w:rPr>
                <w:sz w:val="22"/>
                <w:szCs w:val="22"/>
              </w:rPr>
              <w:t>anagement agreement</w:t>
            </w:r>
            <w:r w:rsidR="00306C96">
              <w:rPr>
                <w:sz w:val="22"/>
                <w:szCs w:val="22"/>
              </w:rPr>
              <w:t>s</w:t>
            </w:r>
            <w:r w:rsidR="00903A80">
              <w:rPr>
                <w:sz w:val="22"/>
                <w:szCs w:val="22"/>
              </w:rPr>
              <w:t xml:space="preserve"> </w:t>
            </w:r>
            <w:r w:rsidR="00FE1A7D">
              <w:rPr>
                <w:sz w:val="22"/>
                <w:szCs w:val="22"/>
              </w:rPr>
              <w:t xml:space="preserve">for any outsourced management functions </w:t>
            </w:r>
          </w:p>
        </w:tc>
        <w:tc>
          <w:tcPr>
            <w:tcW w:w="1080" w:type="dxa"/>
          </w:tcPr>
          <w:p w14:paraId="32897C46" w14:textId="77777777" w:rsidR="00631F1C" w:rsidRPr="00673BA1" w:rsidRDefault="00631F1C" w:rsidP="00DC6140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F714F09" w14:textId="77777777" w:rsidR="00631F1C" w:rsidRPr="00673BA1" w:rsidRDefault="00631F1C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18F202A9" w14:textId="77777777" w:rsidR="00631F1C" w:rsidRPr="00673BA1" w:rsidRDefault="00631F1C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175CC093" w14:textId="77777777" w:rsidR="00631F1C" w:rsidRPr="00673BA1" w:rsidRDefault="00631F1C" w:rsidP="00DC6140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815DF6" w:rsidRPr="00682CFD" w14:paraId="5E521D01" w14:textId="77777777" w:rsidTr="00D969E1">
        <w:tc>
          <w:tcPr>
            <w:tcW w:w="5670" w:type="dxa"/>
          </w:tcPr>
          <w:p w14:paraId="3053F767" w14:textId="77777777" w:rsidR="00815DF6" w:rsidRDefault="00815DF6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VID response plan and documentation of any related service and workforce changes</w:t>
            </w:r>
          </w:p>
        </w:tc>
        <w:tc>
          <w:tcPr>
            <w:tcW w:w="1080" w:type="dxa"/>
          </w:tcPr>
          <w:p w14:paraId="2046F726" w14:textId="77777777" w:rsidR="00815DF6" w:rsidRPr="00673BA1" w:rsidRDefault="00815DF6" w:rsidP="00DC6140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D842047" w14:textId="77777777" w:rsidR="00815DF6" w:rsidRPr="00673BA1" w:rsidRDefault="00815DF6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30D73BD4" w14:textId="77777777" w:rsidR="00815DF6" w:rsidRPr="00673BA1" w:rsidRDefault="00815DF6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4C1F0D68" w14:textId="77777777" w:rsidR="00815DF6" w:rsidRPr="00673BA1" w:rsidRDefault="00815DF6" w:rsidP="00DC6140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947829" w:rsidRPr="009D3865" w14:paraId="3152B7A9" w14:textId="77777777" w:rsidTr="00D969E1">
        <w:tc>
          <w:tcPr>
            <w:tcW w:w="10170" w:type="dxa"/>
            <w:gridSpan w:val="5"/>
          </w:tcPr>
          <w:p w14:paraId="0F2FA17B" w14:textId="77777777" w:rsidR="00947829" w:rsidRPr="009D3865" w:rsidRDefault="00947829" w:rsidP="00C068D6">
            <w:pPr>
              <w:widowControl/>
              <w:tabs>
                <w:tab w:val="left" w:pos="394"/>
              </w:tabs>
              <w:ind w:left="-18"/>
              <w:rPr>
                <w:b/>
                <w:bCs/>
                <w:sz w:val="22"/>
                <w:szCs w:val="22"/>
              </w:rPr>
            </w:pPr>
            <w:r w:rsidRPr="009D3865">
              <w:rPr>
                <w:b/>
                <w:bCs/>
                <w:sz w:val="22"/>
                <w:szCs w:val="22"/>
              </w:rPr>
              <w:t>OVERSIGHT AND REVIEWS</w:t>
            </w:r>
          </w:p>
        </w:tc>
      </w:tr>
      <w:tr w:rsidR="0090010A" w:rsidRPr="00682CFD" w14:paraId="204ABFCD" w14:textId="77777777" w:rsidTr="00D969E1">
        <w:tc>
          <w:tcPr>
            <w:tcW w:w="5670" w:type="dxa"/>
          </w:tcPr>
          <w:p w14:paraId="4D5CAF47" w14:textId="77777777" w:rsidR="0090010A" w:rsidRPr="00682CFD" w:rsidRDefault="00411DA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  <w:u w:val="single"/>
              </w:rPr>
            </w:pPr>
            <w:r>
              <w:rPr>
                <w:bCs/>
                <w:sz w:val="22"/>
                <w:szCs w:val="22"/>
              </w:rPr>
              <w:t>Two m</w:t>
            </w:r>
            <w:r w:rsidR="0090010A" w:rsidRPr="00682CFD">
              <w:rPr>
                <w:bCs/>
                <w:sz w:val="22"/>
                <w:szCs w:val="22"/>
              </w:rPr>
              <w:t>ost recent annual reports</w:t>
            </w:r>
            <w:r w:rsidR="000A361B">
              <w:rPr>
                <w:bCs/>
                <w:sz w:val="22"/>
                <w:szCs w:val="22"/>
              </w:rPr>
              <w:t xml:space="preserve"> from chief executive officer to governing board</w:t>
            </w:r>
          </w:p>
        </w:tc>
        <w:tc>
          <w:tcPr>
            <w:tcW w:w="1080" w:type="dxa"/>
          </w:tcPr>
          <w:p w14:paraId="77BD0B4F" w14:textId="77777777" w:rsidR="0090010A" w:rsidRPr="00682CFD" w:rsidRDefault="0090010A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2A67D1B5" w14:textId="77777777" w:rsidR="0090010A" w:rsidRPr="00682CFD" w:rsidRDefault="0090010A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6BE4D7E8" w14:textId="77777777" w:rsidR="0090010A" w:rsidRPr="00682CFD" w:rsidRDefault="0090010A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453BC03D" w14:textId="77777777" w:rsidR="0090010A" w:rsidRPr="00682CFD" w:rsidRDefault="0090010A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</w:tr>
      <w:tr w:rsidR="000C76D1" w:rsidRPr="00682CFD" w14:paraId="3F04540C" w14:textId="77777777" w:rsidTr="00D969E1">
        <w:tc>
          <w:tcPr>
            <w:tcW w:w="5670" w:type="dxa"/>
          </w:tcPr>
          <w:p w14:paraId="6EACD491" w14:textId="3CDBAC24" w:rsidR="000C76D1" w:rsidRPr="00682CFD" w:rsidRDefault="003105F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st recent triennial review and any other applicable FTA</w:t>
            </w:r>
            <w:r w:rsidR="001C0835">
              <w:rPr>
                <w:sz w:val="22"/>
                <w:szCs w:val="22"/>
              </w:rPr>
              <w:t>/PennDOT compliance</w:t>
            </w:r>
            <w:r>
              <w:rPr>
                <w:sz w:val="22"/>
                <w:szCs w:val="22"/>
              </w:rPr>
              <w:t xml:space="preserve"> reviews (</w:t>
            </w:r>
            <w:proofErr w:type="gramStart"/>
            <w:r>
              <w:rPr>
                <w:sz w:val="22"/>
                <w:szCs w:val="22"/>
              </w:rPr>
              <w:t>i.e.</w:t>
            </w:r>
            <w:proofErr w:type="gramEnd"/>
            <w:r>
              <w:rPr>
                <w:sz w:val="22"/>
                <w:szCs w:val="22"/>
              </w:rPr>
              <w:t xml:space="preserve"> FMO, Procu</w:t>
            </w:r>
            <w:r w:rsidR="00631F1C">
              <w:rPr>
                <w:sz w:val="22"/>
                <w:szCs w:val="22"/>
              </w:rPr>
              <w:t xml:space="preserve">rement) in the previous </w:t>
            </w:r>
            <w:r w:rsidR="001C0835">
              <w:rPr>
                <w:sz w:val="22"/>
                <w:szCs w:val="22"/>
              </w:rPr>
              <w:t>5</w:t>
            </w:r>
            <w:r w:rsidR="00631F1C">
              <w:rPr>
                <w:sz w:val="22"/>
                <w:szCs w:val="22"/>
              </w:rPr>
              <w:t xml:space="preserve"> years</w:t>
            </w:r>
          </w:p>
        </w:tc>
        <w:tc>
          <w:tcPr>
            <w:tcW w:w="1080" w:type="dxa"/>
          </w:tcPr>
          <w:p w14:paraId="7763A83F" w14:textId="77777777" w:rsidR="000C76D1" w:rsidRPr="00682CFD" w:rsidRDefault="000C76D1" w:rsidP="00DA1172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453A768B" w14:textId="77777777" w:rsidR="000C76D1" w:rsidRPr="00682CFD" w:rsidRDefault="000C76D1" w:rsidP="00DA1172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6EE27D7F" w14:textId="77777777" w:rsidR="000C76D1" w:rsidRPr="00682CFD" w:rsidRDefault="000C76D1" w:rsidP="00DA1172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01F56A86" w14:textId="77777777" w:rsidR="000C76D1" w:rsidRPr="00682CFD" w:rsidRDefault="000C76D1" w:rsidP="00DA1172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</w:tr>
      <w:tr w:rsidR="00F704D5" w:rsidRPr="00682CFD" w14:paraId="7EA0EBAE" w14:textId="77777777" w:rsidTr="00D969E1">
        <w:tc>
          <w:tcPr>
            <w:tcW w:w="10170" w:type="dxa"/>
            <w:gridSpan w:val="5"/>
          </w:tcPr>
          <w:p w14:paraId="5E305104" w14:textId="77777777" w:rsidR="00F704D5" w:rsidRPr="009D3865" w:rsidRDefault="00F704D5" w:rsidP="00C068D6">
            <w:pPr>
              <w:widowControl/>
              <w:tabs>
                <w:tab w:val="left" w:pos="394"/>
              </w:tabs>
              <w:ind w:left="-18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HUMAN RESOURCES</w:t>
            </w:r>
          </w:p>
        </w:tc>
      </w:tr>
      <w:tr w:rsidR="00F704D5" w:rsidRPr="00682CFD" w14:paraId="2F9CF5FD" w14:textId="77777777" w:rsidTr="00D969E1">
        <w:tc>
          <w:tcPr>
            <w:tcW w:w="5670" w:type="dxa"/>
          </w:tcPr>
          <w:p w14:paraId="7E7E5B42" w14:textId="77777777" w:rsidR="00F704D5" w:rsidRPr="00682CFD" w:rsidRDefault="00F704D5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lastRenderedPageBreak/>
              <w:t xml:space="preserve">All collective bargaining agreements as well as any related </w:t>
            </w:r>
            <w:r w:rsidR="00193579" w:rsidRPr="00682CFD">
              <w:rPr>
                <w:sz w:val="22"/>
                <w:szCs w:val="22"/>
              </w:rPr>
              <w:t>documents</w:t>
            </w:r>
            <w:r w:rsidR="00193579">
              <w:rPr>
                <w:sz w:val="22"/>
                <w:szCs w:val="22"/>
              </w:rPr>
              <w:t xml:space="preserve"> (</w:t>
            </w:r>
            <w:r w:rsidR="004C6B01">
              <w:rPr>
                <w:sz w:val="22"/>
                <w:szCs w:val="22"/>
              </w:rPr>
              <w:t>e.g.</w:t>
            </w:r>
            <w:r w:rsidRPr="00682CFD">
              <w:rPr>
                <w:sz w:val="22"/>
                <w:szCs w:val="22"/>
              </w:rPr>
              <w:t xml:space="preserve"> letters or memoranda of understanding, letter agreements, side letters that clarify or modify the collective bargaining agreements, etc.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080" w:type="dxa"/>
          </w:tcPr>
          <w:p w14:paraId="507FE64A" w14:textId="77777777" w:rsidR="00080104" w:rsidRPr="00682CFD" w:rsidRDefault="00080104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5B293B3" w14:textId="77777777" w:rsidR="00F704D5" w:rsidRPr="00682CFD" w:rsidRDefault="00F704D5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ED92CAB" w14:textId="77777777" w:rsidR="00F704D5" w:rsidRPr="00682CFD" w:rsidRDefault="00F704D5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2C937284" w14:textId="77777777" w:rsidR="00F704D5" w:rsidRPr="00682CFD" w:rsidRDefault="00F704D5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565AE3" w:rsidRPr="00682CFD" w14:paraId="24FFBA31" w14:textId="77777777" w:rsidTr="00D969E1">
        <w:tc>
          <w:tcPr>
            <w:tcW w:w="5670" w:type="dxa"/>
          </w:tcPr>
          <w:p w14:paraId="43537EA5" w14:textId="03399E76" w:rsidR="00565AE3" w:rsidRPr="00682CFD" w:rsidRDefault="00565AE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qual Employment Opportunity Plan</w:t>
            </w:r>
          </w:p>
        </w:tc>
        <w:tc>
          <w:tcPr>
            <w:tcW w:w="1080" w:type="dxa"/>
          </w:tcPr>
          <w:p w14:paraId="752E60BF" w14:textId="77777777" w:rsidR="00565AE3" w:rsidRPr="00682CFD" w:rsidRDefault="00565AE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F42734E" w14:textId="77777777" w:rsidR="00565AE3" w:rsidRPr="00682CFD" w:rsidRDefault="00565AE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34E2AD1" w14:textId="77777777" w:rsidR="00565AE3" w:rsidRPr="00682CFD" w:rsidRDefault="00565AE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8CD3F3B" w14:textId="77777777" w:rsidR="00565AE3" w:rsidRPr="00682CFD" w:rsidRDefault="00565AE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F704D5" w:rsidRPr="00682CFD" w14:paraId="679EB21F" w14:textId="77777777" w:rsidTr="00D969E1">
        <w:tc>
          <w:tcPr>
            <w:tcW w:w="5670" w:type="dxa"/>
          </w:tcPr>
          <w:p w14:paraId="3395C20E" w14:textId="77777777" w:rsidR="00F704D5" w:rsidRPr="00682CFD" w:rsidRDefault="00F704D5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Pr="00682CFD">
              <w:rPr>
                <w:sz w:val="22"/>
                <w:szCs w:val="22"/>
              </w:rPr>
              <w:t xml:space="preserve">urnover rate by position for each of the last </w:t>
            </w:r>
            <w:r>
              <w:rPr>
                <w:sz w:val="22"/>
                <w:szCs w:val="22"/>
              </w:rPr>
              <w:t>5</w:t>
            </w:r>
            <w:r w:rsidR="00631F1C">
              <w:rPr>
                <w:sz w:val="22"/>
                <w:szCs w:val="22"/>
              </w:rPr>
              <w:t xml:space="preserve"> years</w:t>
            </w:r>
          </w:p>
        </w:tc>
        <w:tc>
          <w:tcPr>
            <w:tcW w:w="1080" w:type="dxa"/>
          </w:tcPr>
          <w:p w14:paraId="13425015" w14:textId="77777777" w:rsidR="00F704D5" w:rsidRPr="00DA111F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206E38F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D54CC0E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924E62B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577AE" w:rsidRPr="00682CFD" w14:paraId="0D72B1F3" w14:textId="77777777" w:rsidTr="00D969E1">
        <w:tc>
          <w:tcPr>
            <w:tcW w:w="5670" w:type="dxa"/>
          </w:tcPr>
          <w:p w14:paraId="5A0B252D" w14:textId="6EE0A928" w:rsidR="007577AE" w:rsidRDefault="007577AE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st current and planned job openings</w:t>
            </w:r>
          </w:p>
        </w:tc>
        <w:tc>
          <w:tcPr>
            <w:tcW w:w="1080" w:type="dxa"/>
          </w:tcPr>
          <w:p w14:paraId="789E1805" w14:textId="77777777" w:rsidR="007577AE" w:rsidRPr="00DA111F" w:rsidRDefault="007577AE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40C6E80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BF819EA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806F1B0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577AE" w:rsidRPr="00682CFD" w14:paraId="5D0CFFBC" w14:textId="77777777" w:rsidTr="00D969E1">
        <w:tc>
          <w:tcPr>
            <w:tcW w:w="5670" w:type="dxa"/>
          </w:tcPr>
          <w:p w14:paraId="5C0BB8AC" w14:textId="34E8E264" w:rsidR="007577AE" w:rsidRDefault="007577AE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 recruitment efforts for drivers and mechanics</w:t>
            </w:r>
            <w:r w:rsidR="001C0835">
              <w:rPr>
                <w:sz w:val="22"/>
                <w:szCs w:val="22"/>
              </w:rPr>
              <w:t xml:space="preserve"> (include supporting documentation)</w:t>
            </w:r>
          </w:p>
        </w:tc>
        <w:tc>
          <w:tcPr>
            <w:tcW w:w="1080" w:type="dxa"/>
          </w:tcPr>
          <w:p w14:paraId="48B87759" w14:textId="77777777" w:rsidR="007577AE" w:rsidRPr="00DA111F" w:rsidRDefault="007577AE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7C77B81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AD9EC76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45515A96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947829" w:rsidRPr="00682CFD" w14:paraId="14887442" w14:textId="77777777" w:rsidTr="00D969E1">
        <w:tc>
          <w:tcPr>
            <w:tcW w:w="10170" w:type="dxa"/>
            <w:gridSpan w:val="5"/>
          </w:tcPr>
          <w:p w14:paraId="6D7AA13C" w14:textId="77777777" w:rsidR="00947829" w:rsidRPr="009D3865" w:rsidRDefault="00947829" w:rsidP="00C068D6">
            <w:pPr>
              <w:widowControl/>
              <w:tabs>
                <w:tab w:val="left" w:pos="394"/>
              </w:tabs>
              <w:ind w:left="-18"/>
              <w:rPr>
                <w:b/>
                <w:bCs/>
                <w:sz w:val="22"/>
                <w:szCs w:val="22"/>
              </w:rPr>
            </w:pPr>
            <w:r w:rsidRPr="009D3865">
              <w:rPr>
                <w:b/>
                <w:bCs/>
                <w:sz w:val="22"/>
                <w:szCs w:val="22"/>
              </w:rPr>
              <w:t>FINANCE</w:t>
            </w:r>
          </w:p>
        </w:tc>
      </w:tr>
      <w:tr w:rsidR="00AD2A07" w:rsidRPr="00682CFD" w14:paraId="7B31C03F" w14:textId="77777777" w:rsidTr="00D969E1">
        <w:tc>
          <w:tcPr>
            <w:tcW w:w="5670" w:type="dxa"/>
          </w:tcPr>
          <w:p w14:paraId="51E0CC63" w14:textId="61C2B2D1" w:rsidR="00AD2A07" w:rsidRPr="00682CFD" w:rsidRDefault="00402DD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operating budget projections</w:t>
            </w:r>
          </w:p>
        </w:tc>
        <w:tc>
          <w:tcPr>
            <w:tcW w:w="1080" w:type="dxa"/>
          </w:tcPr>
          <w:p w14:paraId="380DC596" w14:textId="77777777" w:rsidR="00AD2A07" w:rsidRPr="00673BA1" w:rsidRDefault="00AD2A07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0361DA3F" w14:textId="77777777" w:rsidR="00AD2A07" w:rsidRPr="00673BA1" w:rsidRDefault="00AD2A07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5BFE52B1" w14:textId="77777777" w:rsidR="00AD2A07" w:rsidRPr="00673BA1" w:rsidRDefault="00AD2A07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46B725CB" w14:textId="77777777" w:rsidR="00AD2A07" w:rsidRPr="00673BA1" w:rsidRDefault="00AD2A07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402DDA" w:rsidRPr="00682CFD" w14:paraId="32C8B6A2" w14:textId="77777777" w:rsidTr="00D969E1">
        <w:tc>
          <w:tcPr>
            <w:tcW w:w="5670" w:type="dxa"/>
          </w:tcPr>
          <w:p w14:paraId="0330CE23" w14:textId="3E8647EA" w:rsidR="00402DDA" w:rsidRDefault="00402DD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4-year and 12-year Capital Budget plan and/or 12-year Capital Budget</w:t>
            </w:r>
          </w:p>
        </w:tc>
        <w:tc>
          <w:tcPr>
            <w:tcW w:w="1080" w:type="dxa"/>
          </w:tcPr>
          <w:p w14:paraId="0260CD4A" w14:textId="77777777" w:rsidR="00402DDA" w:rsidRPr="00673BA1" w:rsidRDefault="00402DDA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6B048AE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43E11FE9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2E9204A3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7577AE" w:rsidRPr="00682CFD" w14:paraId="64F6280A" w14:textId="77777777" w:rsidTr="00D969E1">
        <w:tc>
          <w:tcPr>
            <w:tcW w:w="5670" w:type="dxa"/>
          </w:tcPr>
          <w:p w14:paraId="49473754" w14:textId="0E4DE411" w:rsidR="007577AE" w:rsidRDefault="007577AE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se of CARES, CRSSA, and ARPA funds </w:t>
            </w:r>
            <w:r w:rsidR="001C0835">
              <w:rPr>
                <w:sz w:val="22"/>
                <w:szCs w:val="22"/>
              </w:rPr>
              <w:t>(include budget and actual expenditure documentation)</w:t>
            </w:r>
          </w:p>
        </w:tc>
        <w:tc>
          <w:tcPr>
            <w:tcW w:w="1080" w:type="dxa"/>
          </w:tcPr>
          <w:p w14:paraId="4C2278C4" w14:textId="77777777" w:rsidR="007577AE" w:rsidRPr="00673BA1" w:rsidRDefault="007577AE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17FDC94" w14:textId="77777777" w:rsidR="007577AE" w:rsidRPr="00673BA1" w:rsidRDefault="007577AE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013E10C2" w14:textId="77777777" w:rsidR="007577AE" w:rsidRPr="00673BA1" w:rsidRDefault="007577AE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451580AC" w14:textId="77777777" w:rsidR="007577AE" w:rsidRPr="00673BA1" w:rsidRDefault="007577AE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402DDA" w:rsidRPr="00682CFD" w14:paraId="1F341450" w14:textId="77777777" w:rsidTr="00D969E1">
        <w:tc>
          <w:tcPr>
            <w:tcW w:w="5670" w:type="dxa"/>
          </w:tcPr>
          <w:p w14:paraId="08803C0D" w14:textId="35015A38" w:rsidR="00402DDA" w:rsidRDefault="00402DD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counts receivable (AR) and payable (AP) aging reports</w:t>
            </w:r>
          </w:p>
        </w:tc>
        <w:tc>
          <w:tcPr>
            <w:tcW w:w="1080" w:type="dxa"/>
          </w:tcPr>
          <w:p w14:paraId="3A8C83A8" w14:textId="77777777" w:rsidR="00402DDA" w:rsidRPr="00673BA1" w:rsidRDefault="00402DDA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3BA3A211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0F8D3E72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38A14DD7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306C96" w:rsidRPr="00682CFD" w14:paraId="64983BF8" w14:textId="77777777" w:rsidTr="00D969E1">
        <w:tc>
          <w:tcPr>
            <w:tcW w:w="5670" w:type="dxa"/>
          </w:tcPr>
          <w:p w14:paraId="3EA9397B" w14:textId="77777777" w:rsidR="00306C96" w:rsidRDefault="00306C96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xed-Route and Shared-</w:t>
            </w:r>
            <w:r w:rsidR="004C6B01">
              <w:rPr>
                <w:sz w:val="22"/>
                <w:szCs w:val="22"/>
              </w:rPr>
              <w:t>Ride Cost Allocation Procedures/</w:t>
            </w:r>
            <w:r>
              <w:rPr>
                <w:sz w:val="22"/>
                <w:szCs w:val="22"/>
              </w:rPr>
              <w:t>Data</w:t>
            </w:r>
          </w:p>
        </w:tc>
        <w:tc>
          <w:tcPr>
            <w:tcW w:w="1080" w:type="dxa"/>
          </w:tcPr>
          <w:p w14:paraId="7D0F029D" w14:textId="77777777" w:rsidR="00306C96" w:rsidRPr="00673BA1" w:rsidRDefault="00306C96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43E4468F" w14:textId="77777777" w:rsidR="00306C96" w:rsidRPr="00673BA1" w:rsidRDefault="00306C96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2773A9CD" w14:textId="77777777" w:rsidR="00306C96" w:rsidRPr="00673BA1" w:rsidRDefault="00306C96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1B45ECC0" w14:textId="77777777" w:rsidR="00306C96" w:rsidRPr="00673BA1" w:rsidRDefault="00306C96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903A80" w:rsidRPr="00682CFD" w14:paraId="4E5FC8AE" w14:textId="77777777" w:rsidTr="00D969E1">
        <w:tc>
          <w:tcPr>
            <w:tcW w:w="5670" w:type="dxa"/>
          </w:tcPr>
          <w:p w14:paraId="3F41781A" w14:textId="77777777" w:rsidR="00903A80" w:rsidRDefault="00FE1A7D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903A80">
              <w:rPr>
                <w:sz w:val="22"/>
                <w:szCs w:val="22"/>
              </w:rPr>
              <w:t>arent organization audit report</w:t>
            </w:r>
            <w:r w:rsidR="004C6B01">
              <w:rPr>
                <w:sz w:val="22"/>
                <w:szCs w:val="22"/>
              </w:rPr>
              <w:t xml:space="preserve"> if a component/</w:t>
            </w:r>
            <w:r>
              <w:rPr>
                <w:sz w:val="22"/>
                <w:szCs w:val="22"/>
              </w:rPr>
              <w:t>enterprise uni</w:t>
            </w:r>
            <w:r w:rsidR="004C6B01">
              <w:rPr>
                <w:sz w:val="22"/>
                <w:szCs w:val="22"/>
              </w:rPr>
              <w:t>t of another organization (i.e.</w:t>
            </w:r>
            <w:r>
              <w:rPr>
                <w:sz w:val="22"/>
                <w:szCs w:val="22"/>
              </w:rPr>
              <w:t xml:space="preserve"> county, multi-function agency, etc.)</w:t>
            </w:r>
            <w:r w:rsidR="006244CB">
              <w:rPr>
                <w:sz w:val="22"/>
                <w:szCs w:val="22"/>
              </w:rPr>
              <w:t>, (i.e., if not an independent authority)</w:t>
            </w:r>
          </w:p>
        </w:tc>
        <w:tc>
          <w:tcPr>
            <w:tcW w:w="1080" w:type="dxa"/>
          </w:tcPr>
          <w:p w14:paraId="4DA96392" w14:textId="77777777" w:rsidR="00903A80" w:rsidRPr="00673BA1" w:rsidRDefault="00903A80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765DC7FB" w14:textId="77777777" w:rsidR="00903A80" w:rsidRPr="00673BA1" w:rsidRDefault="00903A80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06CDD043" w14:textId="77777777" w:rsidR="00903A80" w:rsidRPr="00673BA1" w:rsidRDefault="00903A80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20BB595B" w14:textId="77777777" w:rsidR="00903A80" w:rsidRPr="00673BA1" w:rsidRDefault="00903A80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F704D5" w:rsidRPr="00682CFD" w14:paraId="39CC47E9" w14:textId="77777777" w:rsidTr="00D969E1">
        <w:tc>
          <w:tcPr>
            <w:tcW w:w="10170" w:type="dxa"/>
            <w:gridSpan w:val="5"/>
          </w:tcPr>
          <w:p w14:paraId="4BA2A622" w14:textId="77777777" w:rsidR="00F704D5" w:rsidRPr="00682CFD" w:rsidRDefault="00F704D5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CONTRACTING</w:t>
            </w:r>
          </w:p>
        </w:tc>
      </w:tr>
      <w:tr w:rsidR="00F704D5" w:rsidRPr="00682CFD" w14:paraId="2FBB6CF1" w14:textId="77777777" w:rsidTr="00D969E1">
        <w:tc>
          <w:tcPr>
            <w:tcW w:w="5670" w:type="dxa"/>
          </w:tcPr>
          <w:p w14:paraId="6CEF7C26" w14:textId="77777777" w:rsidR="00F704D5" w:rsidRPr="00682CFD" w:rsidRDefault="006244CB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c</w:t>
            </w:r>
            <w:r w:rsidR="00F704D5" w:rsidRPr="00682CFD">
              <w:rPr>
                <w:sz w:val="22"/>
                <w:szCs w:val="22"/>
              </w:rPr>
              <w:t>ontract</w:t>
            </w:r>
            <w:r w:rsidR="00D50A49">
              <w:rPr>
                <w:sz w:val="22"/>
                <w:szCs w:val="22"/>
              </w:rPr>
              <w:t xml:space="preserve"> agreements</w:t>
            </w:r>
            <w:r w:rsidR="00F704D5" w:rsidRPr="00682CFD">
              <w:rPr>
                <w:sz w:val="22"/>
                <w:szCs w:val="22"/>
              </w:rPr>
              <w:t xml:space="preserve"> invol</w:t>
            </w:r>
            <w:r w:rsidR="00631F1C">
              <w:rPr>
                <w:sz w:val="22"/>
                <w:szCs w:val="22"/>
              </w:rPr>
              <w:t>ving purchased transportation</w:t>
            </w:r>
          </w:p>
        </w:tc>
        <w:tc>
          <w:tcPr>
            <w:tcW w:w="1080" w:type="dxa"/>
          </w:tcPr>
          <w:p w14:paraId="3A7ABB16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1680972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5F3F14B5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20A49BC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F704D5" w:rsidRPr="00682CFD" w14:paraId="21B4906B" w14:textId="77777777" w:rsidTr="00D969E1">
        <w:trPr>
          <w:trHeight w:val="773"/>
        </w:trPr>
        <w:tc>
          <w:tcPr>
            <w:tcW w:w="5670" w:type="dxa"/>
          </w:tcPr>
          <w:p w14:paraId="444F2381" w14:textId="77777777" w:rsidR="00F704D5" w:rsidRPr="00682CFD" w:rsidRDefault="00F704D5" w:rsidP="00C068D6">
            <w:pPr>
              <w:keepNext/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6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 xml:space="preserve">Contracts for </w:t>
            </w:r>
            <w:r>
              <w:rPr>
                <w:sz w:val="22"/>
                <w:szCs w:val="22"/>
              </w:rPr>
              <w:t xml:space="preserve">the </w:t>
            </w:r>
            <w:r w:rsidRPr="00682CFD">
              <w:rPr>
                <w:sz w:val="22"/>
                <w:szCs w:val="22"/>
              </w:rPr>
              <w:t>provision of services</w:t>
            </w:r>
            <w:r w:rsidR="000940FB">
              <w:rPr>
                <w:sz w:val="22"/>
                <w:szCs w:val="22"/>
              </w:rPr>
              <w:t xml:space="preserve"> or special operations agreements</w:t>
            </w:r>
            <w:r w:rsidRPr="00682CFD">
              <w:rPr>
                <w:sz w:val="22"/>
                <w:szCs w:val="22"/>
              </w:rPr>
              <w:t xml:space="preserve"> to specific agencies</w:t>
            </w:r>
            <w:r w:rsidR="000940FB">
              <w:rPr>
                <w:sz w:val="22"/>
                <w:szCs w:val="22"/>
              </w:rPr>
              <w:t xml:space="preserve">, localities, colleges, </w:t>
            </w:r>
            <w:r w:rsidR="00AA00C4">
              <w:rPr>
                <w:sz w:val="22"/>
                <w:szCs w:val="22"/>
              </w:rPr>
              <w:t xml:space="preserve">universities, or other entities </w:t>
            </w:r>
            <w:r w:rsidR="00631F1C">
              <w:rPr>
                <w:sz w:val="22"/>
                <w:szCs w:val="22"/>
              </w:rPr>
              <w:t>(</w:t>
            </w:r>
            <w:r w:rsidR="00306C96">
              <w:rPr>
                <w:sz w:val="22"/>
                <w:szCs w:val="22"/>
              </w:rPr>
              <w:t>e</w:t>
            </w:r>
            <w:r w:rsidR="00631F1C">
              <w:rPr>
                <w:sz w:val="22"/>
                <w:szCs w:val="22"/>
              </w:rPr>
              <w:t>.</w:t>
            </w:r>
            <w:r w:rsidR="00306C96">
              <w:rPr>
                <w:sz w:val="22"/>
                <w:szCs w:val="22"/>
              </w:rPr>
              <w:t>g</w:t>
            </w:r>
            <w:r w:rsidR="00631F1C">
              <w:rPr>
                <w:sz w:val="22"/>
                <w:szCs w:val="22"/>
              </w:rPr>
              <w:t xml:space="preserve">. route guarantees, </w:t>
            </w:r>
            <w:proofErr w:type="spellStart"/>
            <w:r w:rsidR="00631F1C">
              <w:rPr>
                <w:sz w:val="22"/>
                <w:szCs w:val="22"/>
              </w:rPr>
              <w:t>UPass</w:t>
            </w:r>
            <w:proofErr w:type="spellEnd"/>
            <w:r w:rsidR="00631F1C">
              <w:rPr>
                <w:sz w:val="22"/>
                <w:szCs w:val="22"/>
              </w:rPr>
              <w:t>)</w:t>
            </w:r>
          </w:p>
        </w:tc>
        <w:tc>
          <w:tcPr>
            <w:tcW w:w="1080" w:type="dxa"/>
          </w:tcPr>
          <w:p w14:paraId="2B11F06B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A410991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5C18F191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3F8251D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CA4896" w:rsidRPr="00682CFD" w14:paraId="66D97F6E" w14:textId="77777777" w:rsidTr="00D969E1">
        <w:tc>
          <w:tcPr>
            <w:tcW w:w="5670" w:type="dxa"/>
          </w:tcPr>
          <w:p w14:paraId="27152C45" w14:textId="632BE107" w:rsidR="00CA4896" w:rsidRPr="00682CFD" w:rsidRDefault="00975144" w:rsidP="00C068D6">
            <w:pPr>
              <w:keepNext/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6"/>
              <w:rPr>
                <w:snapToGrid/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CA4896">
              <w:rPr>
                <w:sz w:val="22"/>
                <w:szCs w:val="22"/>
              </w:rPr>
              <w:t xml:space="preserve">rofessional </w:t>
            </w:r>
            <w:r w:rsidR="006244CB">
              <w:rPr>
                <w:sz w:val="22"/>
                <w:szCs w:val="22"/>
              </w:rPr>
              <w:t xml:space="preserve">or other </w:t>
            </w:r>
            <w:r w:rsidR="00CA4896">
              <w:rPr>
                <w:sz w:val="22"/>
                <w:szCs w:val="22"/>
              </w:rPr>
              <w:t xml:space="preserve">services </w:t>
            </w:r>
            <w:r>
              <w:rPr>
                <w:sz w:val="22"/>
                <w:szCs w:val="22"/>
              </w:rPr>
              <w:t xml:space="preserve">contracts </w:t>
            </w:r>
            <w:r w:rsidR="00CA4896">
              <w:rPr>
                <w:sz w:val="22"/>
                <w:szCs w:val="22"/>
              </w:rPr>
              <w:t>over $</w:t>
            </w:r>
            <w:r w:rsidR="00D05415">
              <w:rPr>
                <w:sz w:val="22"/>
                <w:szCs w:val="22"/>
              </w:rPr>
              <w:t>100</w:t>
            </w:r>
            <w:r w:rsidR="00631F1C">
              <w:rPr>
                <w:sz w:val="22"/>
                <w:szCs w:val="22"/>
              </w:rPr>
              <w:t>,000</w:t>
            </w:r>
          </w:p>
        </w:tc>
        <w:tc>
          <w:tcPr>
            <w:tcW w:w="1080" w:type="dxa"/>
          </w:tcPr>
          <w:p w14:paraId="72500CE9" w14:textId="77777777" w:rsidR="00CA4896" w:rsidRPr="00673BA1" w:rsidRDefault="00CA4896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40C292E" w14:textId="77777777" w:rsidR="00CA4896" w:rsidRPr="00673BA1" w:rsidRDefault="00CA4896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619477CA" w14:textId="77777777" w:rsidR="00CA4896" w:rsidRPr="00673BA1" w:rsidRDefault="00CA4896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7C4756C" w14:textId="77777777" w:rsidR="00CA4896" w:rsidRPr="00673BA1" w:rsidRDefault="00CA4896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565AE3" w:rsidRPr="00682CFD" w14:paraId="3C1C1E71" w14:textId="77777777" w:rsidTr="00D969E1">
        <w:tc>
          <w:tcPr>
            <w:tcW w:w="5670" w:type="dxa"/>
          </w:tcPr>
          <w:p w14:paraId="4A9291A0" w14:textId="7AC4819E" w:rsidR="00565AE3" w:rsidRDefault="00565AE3" w:rsidP="00C068D6">
            <w:pPr>
              <w:keepNext/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BE Program Plan</w:t>
            </w:r>
          </w:p>
        </w:tc>
        <w:tc>
          <w:tcPr>
            <w:tcW w:w="1080" w:type="dxa"/>
          </w:tcPr>
          <w:p w14:paraId="73E98648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0D16C38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080" w:type="dxa"/>
          </w:tcPr>
          <w:p w14:paraId="5D31881E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03FD6B1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</w:tr>
      <w:tr w:rsidR="00565AE3" w:rsidRPr="00682CFD" w14:paraId="54C19B9E" w14:textId="77777777" w:rsidTr="00D969E1">
        <w:tc>
          <w:tcPr>
            <w:tcW w:w="5670" w:type="dxa"/>
          </w:tcPr>
          <w:p w14:paraId="43A6241F" w14:textId="35A1C0B1" w:rsidR="00565AE3" w:rsidRDefault="00565AE3" w:rsidP="00C068D6">
            <w:pPr>
              <w:keepNext/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DBE Goal and Methodology</w:t>
            </w:r>
          </w:p>
        </w:tc>
        <w:tc>
          <w:tcPr>
            <w:tcW w:w="1080" w:type="dxa"/>
          </w:tcPr>
          <w:p w14:paraId="57C48D8E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2A7767B0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080" w:type="dxa"/>
          </w:tcPr>
          <w:p w14:paraId="41D1A261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224F3C1B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</w:tr>
      <w:tr w:rsidR="00F704D5" w:rsidRPr="00682CFD" w14:paraId="69B04051" w14:textId="77777777" w:rsidTr="00D969E1">
        <w:tc>
          <w:tcPr>
            <w:tcW w:w="10170" w:type="dxa"/>
            <w:gridSpan w:val="5"/>
          </w:tcPr>
          <w:p w14:paraId="40FA9EF0" w14:textId="77777777" w:rsidR="00F704D5" w:rsidRPr="00682CFD" w:rsidRDefault="00F704D5" w:rsidP="00C068D6">
            <w:pPr>
              <w:tabs>
                <w:tab w:val="left" w:pos="394"/>
              </w:tabs>
              <w:rPr>
                <w:bCs/>
                <w:sz w:val="22"/>
                <w:szCs w:val="22"/>
              </w:rPr>
            </w:pPr>
            <w:r w:rsidRPr="009D3865">
              <w:rPr>
                <w:b/>
                <w:bCs/>
                <w:sz w:val="22"/>
                <w:szCs w:val="22"/>
              </w:rPr>
              <w:t>OPERATIONS</w:t>
            </w:r>
          </w:p>
        </w:tc>
      </w:tr>
      <w:tr w:rsidR="00F704D5" w:rsidRPr="00682CFD" w14:paraId="736E2B14" w14:textId="77777777" w:rsidTr="00D969E1">
        <w:tc>
          <w:tcPr>
            <w:tcW w:w="5670" w:type="dxa"/>
          </w:tcPr>
          <w:p w14:paraId="29A0492E" w14:textId="77777777" w:rsidR="00FE1A7D" w:rsidRPr="00682CFD" w:rsidRDefault="00F704D5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2B76A1">
              <w:rPr>
                <w:sz w:val="22"/>
                <w:szCs w:val="22"/>
              </w:rPr>
              <w:t>Operations Manual</w:t>
            </w:r>
            <w:r w:rsidR="00D50A49">
              <w:rPr>
                <w:sz w:val="22"/>
                <w:szCs w:val="22"/>
              </w:rPr>
              <w:t xml:space="preserve"> and/or Operators Handbook</w:t>
            </w:r>
            <w:r w:rsidR="004F1A14">
              <w:rPr>
                <w:sz w:val="22"/>
                <w:szCs w:val="22"/>
              </w:rPr>
              <w:t xml:space="preserve"> </w:t>
            </w:r>
            <w:r w:rsidR="004F1A14">
              <w:rPr>
                <w:bCs/>
                <w:sz w:val="22"/>
                <w:szCs w:val="22"/>
              </w:rPr>
              <w:t xml:space="preserve">(if </w:t>
            </w:r>
            <w:r w:rsidR="00FE1A7D">
              <w:rPr>
                <w:bCs/>
                <w:sz w:val="22"/>
                <w:szCs w:val="22"/>
              </w:rPr>
              <w:t>modified in the last 5 years</w:t>
            </w:r>
            <w:r w:rsidR="004F1A14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1080" w:type="dxa"/>
          </w:tcPr>
          <w:p w14:paraId="052436D1" w14:textId="77777777" w:rsidR="00F704D5" w:rsidRPr="00673BA1" w:rsidRDefault="00F704D5" w:rsidP="00DA1172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9579FE1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119D5E2C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5D3272E2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F704D5" w:rsidRPr="00682CFD" w14:paraId="43439B7F" w14:textId="77777777" w:rsidTr="00D969E1">
        <w:tc>
          <w:tcPr>
            <w:tcW w:w="5670" w:type="dxa"/>
          </w:tcPr>
          <w:p w14:paraId="64779C71" w14:textId="0EDCD615" w:rsidR="00F704D5" w:rsidRPr="00682CFD" w:rsidRDefault="007F7304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New driver training </w:t>
            </w:r>
            <w:r w:rsidR="00975144">
              <w:rPr>
                <w:bCs/>
                <w:sz w:val="22"/>
                <w:szCs w:val="22"/>
              </w:rPr>
              <w:t xml:space="preserve">and retraining </w:t>
            </w:r>
            <w:r>
              <w:rPr>
                <w:bCs/>
                <w:sz w:val="22"/>
                <w:szCs w:val="22"/>
              </w:rPr>
              <w:t>handout materials</w:t>
            </w:r>
          </w:p>
        </w:tc>
        <w:tc>
          <w:tcPr>
            <w:tcW w:w="1080" w:type="dxa"/>
          </w:tcPr>
          <w:p w14:paraId="5BB996C2" w14:textId="77777777" w:rsidR="00F704D5" w:rsidRPr="00673BA1" w:rsidRDefault="00F704D5" w:rsidP="00DA1172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9D9660B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242C9E79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5EC83FC7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F704D5" w:rsidRPr="00682CFD" w14:paraId="1A2B7225" w14:textId="77777777" w:rsidTr="00D969E1">
        <w:tc>
          <w:tcPr>
            <w:tcW w:w="5670" w:type="dxa"/>
          </w:tcPr>
          <w:p w14:paraId="1BC0DD82" w14:textId="77777777" w:rsidR="00F704D5" w:rsidRPr="00682CFD" w:rsidRDefault="007F7304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Act 44 data verification documents and findings (12 months)</w:t>
            </w:r>
          </w:p>
        </w:tc>
        <w:tc>
          <w:tcPr>
            <w:tcW w:w="1080" w:type="dxa"/>
          </w:tcPr>
          <w:p w14:paraId="50FE9573" w14:textId="77777777" w:rsidR="00F704D5" w:rsidRPr="00673BA1" w:rsidRDefault="00F704D5" w:rsidP="00DA1172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1B832B8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227EA3CC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6F5E929D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F704D5" w:rsidRPr="00682CFD" w14:paraId="2A23471B" w14:textId="77777777" w:rsidTr="00D969E1">
        <w:tc>
          <w:tcPr>
            <w:tcW w:w="5670" w:type="dxa"/>
          </w:tcPr>
          <w:p w14:paraId="0FC6B881" w14:textId="77777777" w:rsidR="00F704D5" w:rsidRPr="00682CFD" w:rsidRDefault="00D50A49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urrent </w:t>
            </w:r>
            <w:r w:rsidR="007F7304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ervice and </w:t>
            </w:r>
            <w:r w:rsidR="007F7304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 xml:space="preserve">erformance </w:t>
            </w:r>
            <w:r w:rsidR="007F7304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tanda</w:t>
            </w:r>
            <w:r w:rsidR="00E63903">
              <w:rPr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ds</w:t>
            </w:r>
          </w:p>
        </w:tc>
        <w:tc>
          <w:tcPr>
            <w:tcW w:w="1080" w:type="dxa"/>
          </w:tcPr>
          <w:p w14:paraId="55A0F624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B0FB5A5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4B84A5E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D09C04D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F704D5" w:rsidRPr="00682CFD" w14:paraId="089ECD6F" w14:textId="77777777" w:rsidTr="00D969E1">
        <w:tc>
          <w:tcPr>
            <w:tcW w:w="10170" w:type="dxa"/>
            <w:gridSpan w:val="5"/>
          </w:tcPr>
          <w:p w14:paraId="266B9779" w14:textId="77777777" w:rsidR="00F704D5" w:rsidRPr="00682CFD" w:rsidRDefault="00F704D5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FARES AND FARE SECURITY</w:t>
            </w:r>
          </w:p>
        </w:tc>
      </w:tr>
      <w:tr w:rsidR="007F7304" w:rsidRPr="00682CFD" w14:paraId="20B5EEDD" w14:textId="77777777" w:rsidTr="00D969E1">
        <w:tc>
          <w:tcPr>
            <w:tcW w:w="5670" w:type="dxa"/>
          </w:tcPr>
          <w:p w14:paraId="4F3BD1F2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re policy analyses and findings</w:t>
            </w:r>
          </w:p>
        </w:tc>
        <w:tc>
          <w:tcPr>
            <w:tcW w:w="1080" w:type="dxa"/>
          </w:tcPr>
          <w:p w14:paraId="44F21AB6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6F7A43E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3564961F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EDFF48E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7F7304" w:rsidRPr="00682CFD" w14:paraId="5ABBC5FE" w14:textId="77777777" w:rsidTr="00D969E1">
        <w:tc>
          <w:tcPr>
            <w:tcW w:w="10170" w:type="dxa"/>
            <w:gridSpan w:val="5"/>
          </w:tcPr>
          <w:p w14:paraId="7E9950C0" w14:textId="77777777" w:rsidR="007F7304" w:rsidRPr="00682CFD" w:rsidRDefault="007F7304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MAINTENANCE</w:t>
            </w:r>
          </w:p>
        </w:tc>
      </w:tr>
      <w:tr w:rsidR="007F7304" w:rsidRPr="00682CFD" w14:paraId="6CE67264" w14:textId="77777777" w:rsidTr="00D969E1">
        <w:tc>
          <w:tcPr>
            <w:tcW w:w="5670" w:type="dxa"/>
          </w:tcPr>
          <w:p w14:paraId="70A77F02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hicle m</w:t>
            </w:r>
            <w:r w:rsidRPr="002B76A1">
              <w:rPr>
                <w:sz w:val="22"/>
                <w:szCs w:val="22"/>
              </w:rPr>
              <w:t>aintenance plan</w:t>
            </w:r>
            <w:r>
              <w:rPr>
                <w:sz w:val="22"/>
                <w:szCs w:val="22"/>
              </w:rPr>
              <w:t xml:space="preserve">, </w:t>
            </w:r>
            <w:proofErr w:type="gramStart"/>
            <w:r>
              <w:rPr>
                <w:sz w:val="22"/>
                <w:szCs w:val="22"/>
              </w:rPr>
              <w:t>programs</w:t>
            </w:r>
            <w:proofErr w:type="gramEnd"/>
            <w:r w:rsidRPr="002B76A1">
              <w:rPr>
                <w:sz w:val="22"/>
                <w:szCs w:val="22"/>
              </w:rPr>
              <w:t xml:space="preserve"> and procedures manual</w:t>
            </w:r>
            <w:r>
              <w:rPr>
                <w:sz w:val="22"/>
                <w:szCs w:val="22"/>
              </w:rPr>
              <w:t xml:space="preserve"> (including PM schedules) </w:t>
            </w:r>
          </w:p>
        </w:tc>
        <w:tc>
          <w:tcPr>
            <w:tcW w:w="1080" w:type="dxa"/>
          </w:tcPr>
          <w:p w14:paraId="64C0527B" w14:textId="77777777" w:rsidR="007F7304" w:rsidRPr="00DA111F" w:rsidRDefault="007F7304" w:rsidP="007F7304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129221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20E5573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AF10F57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11A4EA5E" w14:textId="77777777" w:rsidTr="00D969E1">
        <w:tc>
          <w:tcPr>
            <w:tcW w:w="5670" w:type="dxa"/>
          </w:tcPr>
          <w:p w14:paraId="5FBF54D9" w14:textId="1BF7A5D7" w:rsidR="007F7304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opies of PM records for randomly selected vehicles</w:t>
            </w:r>
            <w:r w:rsidR="00460CC3">
              <w:rPr>
                <w:sz w:val="22"/>
                <w:szCs w:val="22"/>
              </w:rPr>
              <w:t xml:space="preserve"> (to be reviewed on-site</w:t>
            </w:r>
            <w:r w:rsidR="00626648">
              <w:rPr>
                <w:sz w:val="22"/>
                <w:szCs w:val="22"/>
              </w:rPr>
              <w:t>, upon request if needed</w:t>
            </w:r>
            <w:r w:rsidR="00460CC3">
              <w:rPr>
                <w:sz w:val="22"/>
                <w:szCs w:val="22"/>
              </w:rPr>
              <w:t>)</w:t>
            </w:r>
          </w:p>
        </w:tc>
        <w:tc>
          <w:tcPr>
            <w:tcW w:w="1080" w:type="dxa"/>
          </w:tcPr>
          <w:p w14:paraId="4A26DFAC" w14:textId="77777777" w:rsidR="007F7304" w:rsidRPr="00DA111F" w:rsidRDefault="007F7304" w:rsidP="007F7304">
            <w:pPr>
              <w:widowControl/>
              <w:rPr>
                <w:szCs w:val="24"/>
              </w:rPr>
            </w:pPr>
          </w:p>
        </w:tc>
        <w:tc>
          <w:tcPr>
            <w:tcW w:w="1170" w:type="dxa"/>
          </w:tcPr>
          <w:p w14:paraId="505FB754" w14:textId="77777777" w:rsidR="007F7304" w:rsidRPr="00682CFD" w:rsidRDefault="00460CC3" w:rsidP="007F7304">
            <w:pPr>
              <w:widowControl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  <w:tc>
          <w:tcPr>
            <w:tcW w:w="1080" w:type="dxa"/>
          </w:tcPr>
          <w:p w14:paraId="0308F64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9DD80DA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6935A646" w14:textId="77777777" w:rsidTr="00D969E1">
        <w:tc>
          <w:tcPr>
            <w:tcW w:w="5670" w:type="dxa"/>
          </w:tcPr>
          <w:p w14:paraId="7EBFC0F9" w14:textId="77777777" w:rsidR="007F7304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ility maintenance plan, programs, and procedures manual (including PM schedules)</w:t>
            </w:r>
          </w:p>
        </w:tc>
        <w:tc>
          <w:tcPr>
            <w:tcW w:w="1080" w:type="dxa"/>
          </w:tcPr>
          <w:p w14:paraId="1D5B0130" w14:textId="77777777" w:rsidR="007F7304" w:rsidRPr="00DA111F" w:rsidRDefault="007F7304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47495FE2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4F04BF3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19E83D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504A5BFD" w14:textId="77777777" w:rsidTr="00D969E1">
        <w:trPr>
          <w:trHeight w:val="260"/>
        </w:trPr>
        <w:tc>
          <w:tcPr>
            <w:tcW w:w="5670" w:type="dxa"/>
          </w:tcPr>
          <w:p w14:paraId="4A38C856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Asset management plan (if different from above)</w:t>
            </w:r>
          </w:p>
        </w:tc>
        <w:tc>
          <w:tcPr>
            <w:tcW w:w="1080" w:type="dxa"/>
          </w:tcPr>
          <w:p w14:paraId="7F6A5D36" w14:textId="77777777" w:rsidR="007F7304" w:rsidRPr="00DA111F" w:rsidRDefault="007F7304" w:rsidP="007F7304">
            <w:pPr>
              <w:widowControl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E86D5E2" w14:textId="77777777" w:rsidR="007F7304" w:rsidRPr="00682CFD" w:rsidRDefault="007F7304" w:rsidP="007F7304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05C7FCEC" w14:textId="77777777" w:rsidR="007F7304" w:rsidRPr="00682CFD" w:rsidRDefault="007F7304" w:rsidP="007F7304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643E9797" w14:textId="77777777" w:rsidR="007F7304" w:rsidRPr="00682CFD" w:rsidRDefault="007F7304" w:rsidP="007F7304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</w:tr>
      <w:tr w:rsidR="007F7304" w:rsidRPr="00682CFD" w14:paraId="28FF139B" w14:textId="77777777" w:rsidTr="00D969E1">
        <w:tc>
          <w:tcPr>
            <w:tcW w:w="5670" w:type="dxa"/>
          </w:tcPr>
          <w:p w14:paraId="4FB7D479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napToGrid/>
                <w:sz w:val="22"/>
                <w:szCs w:val="22"/>
              </w:rPr>
            </w:pPr>
            <w:r>
              <w:rPr>
                <w:sz w:val="22"/>
                <w:szCs w:val="22"/>
              </w:rPr>
              <w:t>Annual expenditure on parts and e</w:t>
            </w:r>
            <w:r w:rsidRPr="002B76A1">
              <w:rPr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d of year inventory value of parts on hand for each of past 5 years</w:t>
            </w:r>
          </w:p>
        </w:tc>
        <w:tc>
          <w:tcPr>
            <w:tcW w:w="1080" w:type="dxa"/>
          </w:tcPr>
          <w:p w14:paraId="5A5EFE72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954491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1858E05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BA5F6E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0718E36E" w14:textId="77777777" w:rsidTr="00D969E1">
        <w:tc>
          <w:tcPr>
            <w:tcW w:w="10170" w:type="dxa"/>
            <w:gridSpan w:val="5"/>
          </w:tcPr>
          <w:p w14:paraId="7534D694" w14:textId="77777777" w:rsidR="007F7304" w:rsidRPr="00682CFD" w:rsidRDefault="007F7304" w:rsidP="00C068D6">
            <w:pPr>
              <w:widowControl/>
              <w:tabs>
                <w:tab w:val="left" w:pos="394"/>
              </w:tabs>
              <w:ind w:left="-18"/>
              <w:rPr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PERATIONAL SCHEDULING/PLANNING</w:t>
            </w:r>
          </w:p>
        </w:tc>
      </w:tr>
      <w:tr w:rsidR="007F7304" w:rsidRPr="00682CFD" w14:paraId="4DFC44C3" w14:textId="77777777" w:rsidTr="00D969E1">
        <w:tc>
          <w:tcPr>
            <w:tcW w:w="5670" w:type="dxa"/>
          </w:tcPr>
          <w:p w14:paraId="60D9A995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</w:t>
            </w:r>
            <w:r w:rsidRPr="002B76A1">
              <w:rPr>
                <w:sz w:val="22"/>
                <w:szCs w:val="22"/>
              </w:rPr>
              <w:t xml:space="preserve">evenue miles, revenue hours &amp; </w:t>
            </w:r>
            <w:r>
              <w:rPr>
                <w:sz w:val="22"/>
                <w:szCs w:val="22"/>
              </w:rPr>
              <w:t xml:space="preserve">fares from </w:t>
            </w:r>
            <w:r w:rsidRPr="002B76A1">
              <w:rPr>
                <w:sz w:val="22"/>
                <w:szCs w:val="22"/>
              </w:rPr>
              <w:t>any charter services provi</w:t>
            </w:r>
            <w:r>
              <w:rPr>
                <w:sz w:val="22"/>
                <w:szCs w:val="22"/>
              </w:rPr>
              <w:t>ded in each of the last 6 years</w:t>
            </w:r>
          </w:p>
        </w:tc>
        <w:tc>
          <w:tcPr>
            <w:tcW w:w="1080" w:type="dxa"/>
          </w:tcPr>
          <w:p w14:paraId="194BA2EE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5B64A39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D4A244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05F95A2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106372C2" w14:textId="77777777" w:rsidTr="00D969E1">
        <w:tc>
          <w:tcPr>
            <w:tcW w:w="5670" w:type="dxa"/>
          </w:tcPr>
          <w:p w14:paraId="61E6CFAB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244CB">
              <w:rPr>
                <w:sz w:val="22"/>
                <w:szCs w:val="22"/>
              </w:rPr>
              <w:t>Latest Transit Development Plan (TDP)</w:t>
            </w:r>
          </w:p>
        </w:tc>
        <w:tc>
          <w:tcPr>
            <w:tcW w:w="1080" w:type="dxa"/>
          </w:tcPr>
          <w:p w14:paraId="6EB9C35C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788A45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016A569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FD458E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815DF6" w:rsidRPr="00682CFD" w14:paraId="34786C53" w14:textId="77777777" w:rsidTr="00D969E1">
        <w:tc>
          <w:tcPr>
            <w:tcW w:w="5670" w:type="dxa"/>
          </w:tcPr>
          <w:p w14:paraId="52363FB0" w14:textId="138B598D" w:rsidR="00815DF6" w:rsidRPr="006244CB" w:rsidRDefault="00815DF6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onthly ridership by route </w:t>
            </w:r>
            <w:r w:rsidR="00975144">
              <w:rPr>
                <w:sz w:val="22"/>
                <w:szCs w:val="22"/>
              </w:rPr>
              <w:t>for the last 12 months</w:t>
            </w:r>
          </w:p>
        </w:tc>
        <w:tc>
          <w:tcPr>
            <w:tcW w:w="1080" w:type="dxa"/>
          </w:tcPr>
          <w:p w14:paraId="06361A28" w14:textId="77777777" w:rsidR="00815DF6" w:rsidRPr="005B0364" w:rsidRDefault="00815DF6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496347D" w14:textId="77777777" w:rsidR="00815DF6" w:rsidRPr="00682CFD" w:rsidRDefault="00815DF6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716895F2" w14:textId="77777777" w:rsidR="00815DF6" w:rsidRPr="00682CFD" w:rsidRDefault="00815DF6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44D4C64" w14:textId="77777777" w:rsidR="00815DF6" w:rsidRPr="00682CFD" w:rsidRDefault="00815DF6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6050AC2A" w14:textId="77777777" w:rsidTr="00D969E1">
        <w:tc>
          <w:tcPr>
            <w:tcW w:w="10170" w:type="dxa"/>
            <w:gridSpan w:val="5"/>
          </w:tcPr>
          <w:p w14:paraId="0AE07762" w14:textId="77777777" w:rsidR="007F7304" w:rsidRPr="00682CFD" w:rsidRDefault="007F7304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 xml:space="preserve">SAFETY AND SECURITY </w:t>
            </w:r>
          </w:p>
        </w:tc>
      </w:tr>
      <w:tr w:rsidR="007F7304" w:rsidRPr="00682CFD" w14:paraId="07C3D53E" w14:textId="77777777" w:rsidTr="00D969E1">
        <w:tc>
          <w:tcPr>
            <w:tcW w:w="5670" w:type="dxa"/>
          </w:tcPr>
          <w:p w14:paraId="11E99EA1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 xml:space="preserve">Summary of Worker Compensation Claims, by year, for each of last </w:t>
            </w:r>
            <w:r>
              <w:rPr>
                <w:sz w:val="22"/>
                <w:szCs w:val="22"/>
              </w:rPr>
              <w:t>5 years</w:t>
            </w:r>
          </w:p>
        </w:tc>
        <w:tc>
          <w:tcPr>
            <w:tcW w:w="1080" w:type="dxa"/>
          </w:tcPr>
          <w:p w14:paraId="4A773205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59C6D81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C5D926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CC61FE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1C5AEE67" w14:textId="77777777" w:rsidTr="00D969E1">
        <w:trPr>
          <w:trHeight w:val="89"/>
        </w:trPr>
        <w:tc>
          <w:tcPr>
            <w:tcW w:w="5670" w:type="dxa"/>
          </w:tcPr>
          <w:p w14:paraId="7ED84EA9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>Description of accident/incident policy</w:t>
            </w:r>
            <w:r>
              <w:rPr>
                <w:sz w:val="22"/>
                <w:szCs w:val="22"/>
              </w:rPr>
              <w:t xml:space="preserve"> and definitions</w:t>
            </w:r>
            <w:r w:rsidRPr="00682CFD">
              <w:rPr>
                <w:sz w:val="22"/>
                <w:szCs w:val="22"/>
              </w:rPr>
              <w:t>, including how they are recorded</w:t>
            </w:r>
            <w:r>
              <w:rPr>
                <w:sz w:val="22"/>
                <w:szCs w:val="22"/>
              </w:rPr>
              <w:t xml:space="preserve"> and monitored (separated by employee and patron)</w:t>
            </w:r>
          </w:p>
        </w:tc>
        <w:tc>
          <w:tcPr>
            <w:tcW w:w="1080" w:type="dxa"/>
          </w:tcPr>
          <w:p w14:paraId="4B4EB0DD" w14:textId="77777777" w:rsidR="007F7304" w:rsidRPr="005B0364" w:rsidRDefault="007F7304" w:rsidP="007F7304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4E3F7B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8A2CA65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83B7741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572FCF2F" w14:textId="77777777" w:rsidTr="00D969E1">
        <w:trPr>
          <w:trHeight w:val="89"/>
        </w:trPr>
        <w:tc>
          <w:tcPr>
            <w:tcW w:w="5670" w:type="dxa"/>
          </w:tcPr>
          <w:p w14:paraId="6778AD92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perty collisions and other </w:t>
            </w:r>
            <w:r w:rsidR="00730350">
              <w:rPr>
                <w:sz w:val="22"/>
                <w:szCs w:val="22"/>
              </w:rPr>
              <w:t xml:space="preserve">NTD </w:t>
            </w:r>
            <w:r>
              <w:rPr>
                <w:sz w:val="22"/>
                <w:szCs w:val="22"/>
              </w:rPr>
              <w:t>r</w:t>
            </w:r>
            <w:r w:rsidRPr="00682CFD">
              <w:rPr>
                <w:sz w:val="22"/>
                <w:szCs w:val="22"/>
              </w:rPr>
              <w:t>eportable incidents</w:t>
            </w:r>
            <w:r>
              <w:rPr>
                <w:sz w:val="22"/>
                <w:szCs w:val="22"/>
              </w:rPr>
              <w:t xml:space="preserve"> for the past 5</w:t>
            </w:r>
            <w:r w:rsidRPr="00682CFD">
              <w:rPr>
                <w:sz w:val="22"/>
                <w:szCs w:val="22"/>
              </w:rPr>
              <w:t xml:space="preserve"> years</w:t>
            </w:r>
            <w:r w:rsidR="00730350">
              <w:rPr>
                <w:sz w:val="22"/>
                <w:szCs w:val="22"/>
              </w:rPr>
              <w:t xml:space="preserve"> including dates and loss amounts</w:t>
            </w:r>
          </w:p>
        </w:tc>
        <w:tc>
          <w:tcPr>
            <w:tcW w:w="1080" w:type="dxa"/>
          </w:tcPr>
          <w:p w14:paraId="1BA7B72C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C2AD380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2009809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4BD5767F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09CE4705" w14:textId="77777777" w:rsidTr="00D969E1">
        <w:tc>
          <w:tcPr>
            <w:tcW w:w="5670" w:type="dxa"/>
          </w:tcPr>
          <w:p w14:paraId="602C313D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 xml:space="preserve">Safety training </w:t>
            </w:r>
            <w:r>
              <w:rPr>
                <w:sz w:val="22"/>
                <w:szCs w:val="22"/>
              </w:rPr>
              <w:t xml:space="preserve">and </w:t>
            </w:r>
            <w:r w:rsidR="00730350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llision reduction plan(s)</w:t>
            </w:r>
          </w:p>
        </w:tc>
        <w:tc>
          <w:tcPr>
            <w:tcW w:w="1080" w:type="dxa"/>
          </w:tcPr>
          <w:p w14:paraId="1A69D1F8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8A8E4A4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25867B5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48F557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565AE3" w:rsidRPr="00682CFD" w14:paraId="2B649677" w14:textId="77777777" w:rsidTr="00D969E1">
        <w:tc>
          <w:tcPr>
            <w:tcW w:w="5670" w:type="dxa"/>
          </w:tcPr>
          <w:p w14:paraId="418B68AA" w14:textId="4CED2367" w:rsidR="00565AE3" w:rsidRPr="00682CFD" w:rsidRDefault="00565AE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Security Plan and documentation for coordinating with first responders</w:t>
            </w:r>
          </w:p>
        </w:tc>
        <w:tc>
          <w:tcPr>
            <w:tcW w:w="1080" w:type="dxa"/>
          </w:tcPr>
          <w:p w14:paraId="1C3B1D66" w14:textId="77777777" w:rsidR="00565AE3" w:rsidRPr="005B0364" w:rsidRDefault="00565AE3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22E38B27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E5E1A62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4B26D274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635FE368" w14:textId="77777777" w:rsidTr="00D969E1">
        <w:tc>
          <w:tcPr>
            <w:tcW w:w="5670" w:type="dxa"/>
          </w:tcPr>
          <w:p w14:paraId="4987324E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>Emergency Preparedne</w:t>
            </w:r>
            <w:r w:rsidR="00F1338D">
              <w:rPr>
                <w:sz w:val="22"/>
                <w:szCs w:val="22"/>
              </w:rPr>
              <w:t>ss</w:t>
            </w:r>
            <w:r>
              <w:rPr>
                <w:sz w:val="22"/>
                <w:szCs w:val="22"/>
              </w:rPr>
              <w:t>/Continuity of Operations Plan (COOP)</w:t>
            </w:r>
          </w:p>
        </w:tc>
        <w:tc>
          <w:tcPr>
            <w:tcW w:w="1080" w:type="dxa"/>
          </w:tcPr>
          <w:p w14:paraId="62A1A99C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EF4A640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A9AEA9F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427BBE3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5D6CE26D" w14:textId="77777777" w:rsidTr="00D969E1">
        <w:trPr>
          <w:trHeight w:val="170"/>
        </w:trPr>
        <w:tc>
          <w:tcPr>
            <w:tcW w:w="5670" w:type="dxa"/>
          </w:tcPr>
          <w:p w14:paraId="70A3F4DB" w14:textId="77777777" w:rsidR="007F7304" w:rsidRPr="00DA111F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>Records of safety</w:t>
            </w:r>
            <w:r>
              <w:rPr>
                <w:sz w:val="22"/>
                <w:szCs w:val="22"/>
              </w:rPr>
              <w:t xml:space="preserve"> committee</w:t>
            </w:r>
            <w:r w:rsidRPr="00682CFD">
              <w:rPr>
                <w:sz w:val="22"/>
                <w:szCs w:val="22"/>
              </w:rPr>
              <w:t xml:space="preserve"> meetings for past </w:t>
            </w:r>
            <w:r>
              <w:rPr>
                <w:sz w:val="22"/>
                <w:szCs w:val="22"/>
              </w:rPr>
              <w:t>2 years</w:t>
            </w:r>
          </w:p>
        </w:tc>
        <w:tc>
          <w:tcPr>
            <w:tcW w:w="1080" w:type="dxa"/>
          </w:tcPr>
          <w:p w14:paraId="5CF55ADC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BAB99F0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113D7B3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EAD679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565AE3" w:rsidRPr="00682CFD" w14:paraId="1F928213" w14:textId="77777777" w:rsidTr="00D969E1">
        <w:trPr>
          <w:trHeight w:val="170"/>
        </w:trPr>
        <w:tc>
          <w:tcPr>
            <w:tcW w:w="5670" w:type="dxa"/>
          </w:tcPr>
          <w:p w14:paraId="2085FAD2" w14:textId="23A86DF0" w:rsidR="00565AE3" w:rsidRPr="00682CFD" w:rsidRDefault="00565AE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blic Transit Agency Safety Plan (PTASP), including documentation of coordination with the MPO and first responders</w:t>
            </w:r>
          </w:p>
        </w:tc>
        <w:tc>
          <w:tcPr>
            <w:tcW w:w="1080" w:type="dxa"/>
          </w:tcPr>
          <w:p w14:paraId="4EF41EBC" w14:textId="77777777" w:rsidR="00565AE3" w:rsidRPr="005B0364" w:rsidRDefault="00565AE3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064BE0FA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28027FA8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2E829A6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21962D73" w14:textId="77777777" w:rsidTr="00D969E1">
        <w:tc>
          <w:tcPr>
            <w:tcW w:w="10170" w:type="dxa"/>
            <w:gridSpan w:val="5"/>
          </w:tcPr>
          <w:p w14:paraId="283558A3" w14:textId="77777777" w:rsidR="007F7304" w:rsidRPr="00682CFD" w:rsidRDefault="007F7304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CUSTOMER SERVICE</w:t>
            </w:r>
          </w:p>
        </w:tc>
      </w:tr>
      <w:tr w:rsidR="007F7304" w:rsidRPr="00682CFD" w14:paraId="74F42C50" w14:textId="77777777" w:rsidTr="00D969E1">
        <w:tc>
          <w:tcPr>
            <w:tcW w:w="5670" w:type="dxa"/>
          </w:tcPr>
          <w:p w14:paraId="195A4C27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2B76A1">
              <w:rPr>
                <w:sz w:val="22"/>
                <w:szCs w:val="22"/>
              </w:rPr>
              <w:t xml:space="preserve">Complaint procedures manual/policy and </w:t>
            </w:r>
            <w:r>
              <w:rPr>
                <w:sz w:val="22"/>
                <w:szCs w:val="22"/>
              </w:rPr>
              <w:t xml:space="preserve">2 </w:t>
            </w:r>
            <w:r w:rsidRPr="002B76A1">
              <w:rPr>
                <w:sz w:val="22"/>
                <w:szCs w:val="22"/>
              </w:rPr>
              <w:t>most recent</w:t>
            </w:r>
            <w:r>
              <w:rPr>
                <w:sz w:val="22"/>
                <w:szCs w:val="22"/>
              </w:rPr>
              <w:t xml:space="preserve"> reports</w:t>
            </w:r>
          </w:p>
        </w:tc>
        <w:tc>
          <w:tcPr>
            <w:tcW w:w="1080" w:type="dxa"/>
          </w:tcPr>
          <w:p w14:paraId="38283090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8DBC738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2276B76A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F6731F4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7F7304" w:rsidRPr="00682CFD" w14:paraId="3F37437C" w14:textId="77777777" w:rsidTr="00D969E1">
        <w:tc>
          <w:tcPr>
            <w:tcW w:w="5670" w:type="dxa"/>
          </w:tcPr>
          <w:p w14:paraId="5654EEA0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</w:t>
            </w:r>
            <w:r w:rsidRPr="002B76A1">
              <w:rPr>
                <w:sz w:val="22"/>
                <w:szCs w:val="22"/>
              </w:rPr>
              <w:t>ther customer service m</w:t>
            </w:r>
            <w:r>
              <w:rPr>
                <w:sz w:val="22"/>
                <w:szCs w:val="22"/>
              </w:rPr>
              <w:t>etrics maintained by the agency</w:t>
            </w:r>
          </w:p>
        </w:tc>
        <w:tc>
          <w:tcPr>
            <w:tcW w:w="1080" w:type="dxa"/>
          </w:tcPr>
          <w:p w14:paraId="135349D1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D439AA8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25912707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C930518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7F7304" w:rsidRPr="00682CFD" w14:paraId="0983C144" w14:textId="77777777" w:rsidTr="00D969E1">
        <w:tc>
          <w:tcPr>
            <w:tcW w:w="10170" w:type="dxa"/>
            <w:gridSpan w:val="5"/>
          </w:tcPr>
          <w:p w14:paraId="4624B6C0" w14:textId="77777777" w:rsidR="007F7304" w:rsidRPr="00682CFD" w:rsidRDefault="007F7304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INFORMATION TECHNOLOGY</w:t>
            </w:r>
          </w:p>
        </w:tc>
      </w:tr>
      <w:tr w:rsidR="007F7304" w:rsidRPr="00682CFD" w14:paraId="06270390" w14:textId="77777777" w:rsidTr="00D969E1">
        <w:tc>
          <w:tcPr>
            <w:tcW w:w="5670" w:type="dxa"/>
          </w:tcPr>
          <w:p w14:paraId="1E99F531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uter disaster recovery plan</w:t>
            </w:r>
            <w:r w:rsidR="00730350">
              <w:rPr>
                <w:sz w:val="22"/>
                <w:szCs w:val="22"/>
              </w:rPr>
              <w:t xml:space="preserve"> if not part of a Continuity of Operations Plan (COOP)</w:t>
            </w:r>
          </w:p>
        </w:tc>
        <w:tc>
          <w:tcPr>
            <w:tcW w:w="1080" w:type="dxa"/>
          </w:tcPr>
          <w:p w14:paraId="13602814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AEE417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153110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AC22C3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5454A5F0" w14:textId="77777777" w:rsidTr="00D969E1">
        <w:tc>
          <w:tcPr>
            <w:tcW w:w="5670" w:type="dxa"/>
          </w:tcPr>
          <w:p w14:paraId="21C06D2D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 of </w:t>
            </w:r>
            <w:r w:rsidR="00730350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oftware used for Accounting/Financial, Maintenance, Scheduling, Farebox</w:t>
            </w:r>
            <w:r w:rsidR="00F1338D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and Data Collection (e.g. AVL, APC, Avail, etc.)</w:t>
            </w:r>
          </w:p>
        </w:tc>
        <w:tc>
          <w:tcPr>
            <w:tcW w:w="1080" w:type="dxa"/>
          </w:tcPr>
          <w:p w14:paraId="6E292439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B5F867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AB70C8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3B695E55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4465A721" w14:textId="77777777" w:rsidTr="00D969E1">
        <w:tc>
          <w:tcPr>
            <w:tcW w:w="5670" w:type="dxa"/>
          </w:tcPr>
          <w:p w14:paraId="4E6ED7D5" w14:textId="5F6F7AD4" w:rsidR="007F7304" w:rsidRDefault="00562B27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urrent </w:t>
            </w:r>
            <w:r w:rsidR="007F7304">
              <w:rPr>
                <w:sz w:val="22"/>
                <w:szCs w:val="22"/>
              </w:rPr>
              <w:t xml:space="preserve">IT Strategic Plan </w:t>
            </w:r>
          </w:p>
        </w:tc>
        <w:tc>
          <w:tcPr>
            <w:tcW w:w="1080" w:type="dxa"/>
          </w:tcPr>
          <w:p w14:paraId="0D5AD296" w14:textId="77777777" w:rsidR="007F7304" w:rsidRPr="005B0364" w:rsidRDefault="007F7304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704D6D8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570A8B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2E0657D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565AE3" w:rsidRPr="00682CFD" w14:paraId="7B992AC2" w14:textId="77777777" w:rsidTr="00D969E1">
        <w:tc>
          <w:tcPr>
            <w:tcW w:w="5670" w:type="dxa"/>
          </w:tcPr>
          <w:p w14:paraId="69E11ED7" w14:textId="6D459013" w:rsidR="00565AE3" w:rsidRDefault="00562B27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urrent </w:t>
            </w:r>
            <w:r w:rsidR="00565AE3">
              <w:rPr>
                <w:sz w:val="22"/>
                <w:szCs w:val="22"/>
              </w:rPr>
              <w:t>IT Security Plan</w:t>
            </w:r>
          </w:p>
        </w:tc>
        <w:tc>
          <w:tcPr>
            <w:tcW w:w="1080" w:type="dxa"/>
          </w:tcPr>
          <w:p w14:paraId="7C6903A1" w14:textId="77777777" w:rsidR="00565AE3" w:rsidRPr="005B0364" w:rsidRDefault="00565AE3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3BD3C69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DC36AF9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CEBC2B2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6F8421CE" w14:textId="77777777" w:rsidTr="00D969E1">
        <w:tc>
          <w:tcPr>
            <w:tcW w:w="10170" w:type="dxa"/>
            <w:gridSpan w:val="5"/>
          </w:tcPr>
          <w:p w14:paraId="0AC981C5" w14:textId="77777777" w:rsidR="007F7304" w:rsidRPr="00682CFD" w:rsidRDefault="007F7304" w:rsidP="00C068D6">
            <w:pPr>
              <w:widowControl/>
              <w:tabs>
                <w:tab w:val="left" w:pos="394"/>
              </w:tabs>
              <w:ind w:left="-18"/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CAPITAL PROGRAMMIN</w:t>
            </w:r>
            <w:r>
              <w:rPr>
                <w:b/>
                <w:sz w:val="22"/>
                <w:szCs w:val="22"/>
              </w:rPr>
              <w:t>G</w:t>
            </w:r>
          </w:p>
        </w:tc>
      </w:tr>
      <w:tr w:rsidR="007F7304" w:rsidRPr="00682CFD" w14:paraId="6D9697C1" w14:textId="77777777" w:rsidTr="00D969E1">
        <w:tc>
          <w:tcPr>
            <w:tcW w:w="5670" w:type="dxa"/>
          </w:tcPr>
          <w:p w14:paraId="3B11C15D" w14:textId="77777777" w:rsidR="007F7304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Short and </w:t>
            </w:r>
            <w:r w:rsidRPr="00682CFD">
              <w:rPr>
                <w:bCs/>
                <w:sz w:val="22"/>
                <w:szCs w:val="22"/>
              </w:rPr>
              <w:t xml:space="preserve">Long-term </w:t>
            </w:r>
            <w:r>
              <w:rPr>
                <w:bCs/>
                <w:sz w:val="22"/>
                <w:szCs w:val="22"/>
              </w:rPr>
              <w:t>c</w:t>
            </w:r>
            <w:r w:rsidRPr="00682CFD">
              <w:rPr>
                <w:bCs/>
                <w:sz w:val="22"/>
                <w:szCs w:val="22"/>
              </w:rPr>
              <w:t xml:space="preserve">apital </w:t>
            </w:r>
            <w:r>
              <w:rPr>
                <w:bCs/>
                <w:sz w:val="22"/>
                <w:szCs w:val="22"/>
              </w:rPr>
              <w:t>p</w:t>
            </w:r>
            <w:r w:rsidRPr="00682CFD">
              <w:rPr>
                <w:bCs/>
                <w:sz w:val="22"/>
                <w:szCs w:val="22"/>
              </w:rPr>
              <w:t>rograms</w:t>
            </w:r>
            <w:r>
              <w:rPr>
                <w:bCs/>
                <w:sz w:val="22"/>
                <w:szCs w:val="22"/>
              </w:rPr>
              <w:t xml:space="preserve"> or plans including:</w:t>
            </w:r>
          </w:p>
          <w:p w14:paraId="3333EB6C" w14:textId="77777777" w:rsidR="007F7304" w:rsidRDefault="007F7304" w:rsidP="00C068D6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94"/>
              </w:tabs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ransit </w:t>
            </w:r>
            <w:r w:rsidR="00E972F8">
              <w:rPr>
                <w:bCs/>
                <w:sz w:val="22"/>
                <w:szCs w:val="22"/>
              </w:rPr>
              <w:t xml:space="preserve">component of </w:t>
            </w:r>
            <w:r>
              <w:rPr>
                <w:bCs/>
                <w:sz w:val="22"/>
                <w:szCs w:val="22"/>
              </w:rPr>
              <w:t>TIP</w:t>
            </w:r>
          </w:p>
          <w:p w14:paraId="69DB5185" w14:textId="77777777" w:rsidR="007F7304" w:rsidRPr="00675F9C" w:rsidRDefault="007F7304" w:rsidP="00C068D6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94"/>
              </w:tabs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apital needs list (outside of the TIP)</w:t>
            </w:r>
          </w:p>
        </w:tc>
        <w:tc>
          <w:tcPr>
            <w:tcW w:w="1080" w:type="dxa"/>
          </w:tcPr>
          <w:p w14:paraId="1DD33981" w14:textId="77777777" w:rsidR="007F7304" w:rsidRPr="005B0364" w:rsidRDefault="007F7304" w:rsidP="007F7304">
            <w:pPr>
              <w:widowControl/>
              <w:ind w:left="-18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B51C9B4" w14:textId="77777777" w:rsidR="007F7304" w:rsidRPr="00682CFD" w:rsidRDefault="007F7304" w:rsidP="007F7304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1BB3CEF1" w14:textId="77777777" w:rsidR="007F7304" w:rsidRPr="00682CFD" w:rsidRDefault="007F7304" w:rsidP="007F7304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5C16B124" w14:textId="77777777" w:rsidR="007F7304" w:rsidRPr="00682CFD" w:rsidRDefault="007F7304" w:rsidP="007F7304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</w:tr>
      <w:tr w:rsidR="007F7304" w:rsidRPr="00995433" w14:paraId="1D1E1A79" w14:textId="77777777" w:rsidTr="00D969E1">
        <w:tc>
          <w:tcPr>
            <w:tcW w:w="5670" w:type="dxa"/>
          </w:tcPr>
          <w:p w14:paraId="4548B39C" w14:textId="77777777" w:rsidR="007F7304" w:rsidRPr="002A6C7A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995433">
              <w:rPr>
                <w:sz w:val="22"/>
                <w:szCs w:val="22"/>
              </w:rPr>
              <w:lastRenderedPageBreak/>
              <w:t>Contact information for any assets owned, operated, or maintained by others</w:t>
            </w:r>
          </w:p>
        </w:tc>
        <w:tc>
          <w:tcPr>
            <w:tcW w:w="1080" w:type="dxa"/>
          </w:tcPr>
          <w:p w14:paraId="111F421D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7380F39" w14:textId="77777777" w:rsidR="007F7304" w:rsidRPr="00995433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CAD02DB" w14:textId="77777777" w:rsidR="007F7304" w:rsidRPr="00995433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4535CDB" w14:textId="77777777" w:rsidR="007F7304" w:rsidRPr="00995433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1D170E8B" w14:textId="77777777" w:rsidTr="00D969E1">
        <w:tc>
          <w:tcPr>
            <w:tcW w:w="5670" w:type="dxa"/>
          </w:tcPr>
          <w:p w14:paraId="26EA506D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ing of any </w:t>
            </w:r>
            <w:r w:rsidR="00730350">
              <w:rPr>
                <w:sz w:val="22"/>
                <w:szCs w:val="22"/>
              </w:rPr>
              <w:t xml:space="preserve">real estate or other major </w:t>
            </w:r>
            <w:r>
              <w:rPr>
                <w:sz w:val="22"/>
                <w:szCs w:val="22"/>
              </w:rPr>
              <w:t>assets not in the Capital Planning Tool (CPT)</w:t>
            </w:r>
          </w:p>
        </w:tc>
        <w:tc>
          <w:tcPr>
            <w:tcW w:w="1080" w:type="dxa"/>
          </w:tcPr>
          <w:p w14:paraId="061C2F7B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25638E9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0D1F11A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11B3D9A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437D55B8" w14:textId="77777777" w:rsidTr="00D969E1">
        <w:tc>
          <w:tcPr>
            <w:tcW w:w="10170" w:type="dxa"/>
            <w:gridSpan w:val="5"/>
          </w:tcPr>
          <w:p w14:paraId="1895BCEC" w14:textId="77777777" w:rsidR="007F7304" w:rsidRPr="00682CFD" w:rsidRDefault="007F7304" w:rsidP="00C068D6">
            <w:pPr>
              <w:tabs>
                <w:tab w:val="left" w:pos="394"/>
              </w:tabs>
              <w:rPr>
                <w:bCs/>
                <w:sz w:val="22"/>
                <w:szCs w:val="22"/>
              </w:rPr>
            </w:pPr>
            <w:r w:rsidRPr="009D3865">
              <w:rPr>
                <w:b/>
                <w:bCs/>
                <w:sz w:val="22"/>
                <w:szCs w:val="22"/>
              </w:rPr>
              <w:t>MARKETING AND PUBLIC RELATIONS</w:t>
            </w:r>
          </w:p>
        </w:tc>
      </w:tr>
      <w:tr w:rsidR="007F7304" w:rsidRPr="00682CFD" w14:paraId="7FBFF312" w14:textId="77777777" w:rsidTr="00D969E1">
        <w:tc>
          <w:tcPr>
            <w:tcW w:w="5670" w:type="dxa"/>
          </w:tcPr>
          <w:p w14:paraId="3A4E3F39" w14:textId="77777777" w:rsidR="007F7304" w:rsidRPr="00682CFD" w:rsidRDefault="007F7304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2B76A1">
              <w:rPr>
                <w:sz w:val="22"/>
                <w:szCs w:val="22"/>
              </w:rPr>
              <w:t>Local news clippings from past 5</w:t>
            </w:r>
            <w:r>
              <w:rPr>
                <w:sz w:val="22"/>
                <w:szCs w:val="22"/>
              </w:rPr>
              <w:t xml:space="preserve"> years (to be reviewed on-site, do not provide at this time)</w:t>
            </w:r>
          </w:p>
        </w:tc>
        <w:tc>
          <w:tcPr>
            <w:tcW w:w="1080" w:type="dxa"/>
          </w:tcPr>
          <w:p w14:paraId="66DC3D34" w14:textId="77777777" w:rsidR="007F7304" w:rsidRPr="00DA111F" w:rsidRDefault="007F7304" w:rsidP="007F7304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</w:tc>
        <w:tc>
          <w:tcPr>
            <w:tcW w:w="1170" w:type="dxa"/>
          </w:tcPr>
          <w:p w14:paraId="2A24E961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080" w:type="dxa"/>
          </w:tcPr>
          <w:p w14:paraId="651A00E2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/A</w:t>
            </w:r>
          </w:p>
        </w:tc>
        <w:tc>
          <w:tcPr>
            <w:tcW w:w="1170" w:type="dxa"/>
          </w:tcPr>
          <w:p w14:paraId="31A0C55B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/A</w:t>
            </w:r>
          </w:p>
        </w:tc>
      </w:tr>
      <w:tr w:rsidR="007F7304" w:rsidRPr="00682CFD" w14:paraId="50C988D8" w14:textId="77777777" w:rsidTr="00D969E1">
        <w:tc>
          <w:tcPr>
            <w:tcW w:w="5670" w:type="dxa"/>
          </w:tcPr>
          <w:p w14:paraId="01DCF088" w14:textId="77777777" w:rsidR="007F7304" w:rsidRPr="00682CFD" w:rsidRDefault="00730350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="007F7304" w:rsidRPr="002B76A1">
              <w:rPr>
                <w:sz w:val="22"/>
                <w:szCs w:val="22"/>
              </w:rPr>
              <w:t xml:space="preserve">urrent year marketing </w:t>
            </w:r>
            <w:r>
              <w:rPr>
                <w:sz w:val="22"/>
                <w:szCs w:val="22"/>
              </w:rPr>
              <w:t xml:space="preserve">plan, </w:t>
            </w:r>
            <w:r w:rsidR="007F7304">
              <w:rPr>
                <w:sz w:val="22"/>
                <w:szCs w:val="22"/>
              </w:rPr>
              <w:t>policies</w:t>
            </w:r>
            <w:r w:rsidR="00F1338D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and performance metrics</w:t>
            </w:r>
          </w:p>
        </w:tc>
        <w:tc>
          <w:tcPr>
            <w:tcW w:w="1080" w:type="dxa"/>
          </w:tcPr>
          <w:p w14:paraId="14042F9B" w14:textId="77777777" w:rsidR="007F7304" w:rsidRPr="00DA111F" w:rsidRDefault="007F7304" w:rsidP="007F7304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FA30880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2C8A1A60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4922A2BA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F7304" w:rsidRPr="00682CFD" w14:paraId="4E6CA777" w14:textId="77777777" w:rsidTr="00D969E1">
        <w:tc>
          <w:tcPr>
            <w:tcW w:w="5670" w:type="dxa"/>
          </w:tcPr>
          <w:p w14:paraId="5E93A70D" w14:textId="77777777" w:rsidR="007F7304" w:rsidRPr="00682CFD" w:rsidRDefault="007F7304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2B76A1">
              <w:rPr>
                <w:sz w:val="22"/>
                <w:szCs w:val="22"/>
              </w:rPr>
              <w:t xml:space="preserve">Reports, input, recommendations, etc. from ridership committees </w:t>
            </w:r>
            <w:r>
              <w:rPr>
                <w:sz w:val="22"/>
                <w:szCs w:val="22"/>
              </w:rPr>
              <w:t>and</w:t>
            </w:r>
            <w:r w:rsidRPr="002B76A1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or</w:t>
            </w:r>
            <w:r w:rsidRPr="002B76A1">
              <w:rPr>
                <w:sz w:val="22"/>
                <w:szCs w:val="22"/>
              </w:rPr>
              <w:t xml:space="preserve"> advoc</w:t>
            </w:r>
            <w:r>
              <w:rPr>
                <w:sz w:val="22"/>
                <w:szCs w:val="22"/>
              </w:rPr>
              <w:t>acy groups for the past 2 years</w:t>
            </w:r>
          </w:p>
        </w:tc>
        <w:tc>
          <w:tcPr>
            <w:tcW w:w="1080" w:type="dxa"/>
          </w:tcPr>
          <w:p w14:paraId="617C7CBB" w14:textId="77777777" w:rsidR="007F7304" w:rsidRPr="00DA111F" w:rsidRDefault="007F7304" w:rsidP="007F7304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FC9F80F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023E4765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2A45AF8E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565AE3" w:rsidRPr="00682CFD" w14:paraId="6FD1EAB6" w14:textId="77777777" w:rsidTr="00D969E1">
        <w:tc>
          <w:tcPr>
            <w:tcW w:w="5670" w:type="dxa"/>
          </w:tcPr>
          <w:p w14:paraId="2ED8023B" w14:textId="4629D1A4" w:rsidR="00565AE3" w:rsidRPr="002B76A1" w:rsidRDefault="00565AE3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tle VI Program</w:t>
            </w:r>
          </w:p>
        </w:tc>
        <w:tc>
          <w:tcPr>
            <w:tcW w:w="1080" w:type="dxa"/>
          </w:tcPr>
          <w:p w14:paraId="2FDA4C2E" w14:textId="77777777" w:rsidR="00565AE3" w:rsidRPr="00DA111F" w:rsidRDefault="00565AE3" w:rsidP="007F7304">
            <w:pPr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64A943C5" w14:textId="77777777" w:rsidR="00565AE3" w:rsidRPr="00682CFD" w:rsidRDefault="00565AE3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4C99CC36" w14:textId="77777777" w:rsidR="00565AE3" w:rsidRPr="00682CFD" w:rsidRDefault="00565AE3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433BFFD2" w14:textId="77777777" w:rsidR="00565AE3" w:rsidRPr="00682CFD" w:rsidRDefault="00565AE3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</w:tr>
    </w:tbl>
    <w:p w14:paraId="396158A6" w14:textId="77777777" w:rsidR="0090010A" w:rsidRPr="00B02319" w:rsidRDefault="0090010A" w:rsidP="00DE5DAC">
      <w:pPr>
        <w:rPr>
          <w:bCs/>
          <w:sz w:val="22"/>
          <w:szCs w:val="22"/>
        </w:rPr>
      </w:pPr>
    </w:p>
    <w:sectPr w:rsidR="0090010A" w:rsidRPr="00B02319" w:rsidSect="0094564B">
      <w:headerReference w:type="default" r:id="rId8"/>
      <w:footerReference w:type="default" r:id="rId9"/>
      <w:headerReference w:type="first" r:id="rId10"/>
      <w:footerReference w:type="first" r:id="rId11"/>
      <w:endnotePr>
        <w:numFmt w:val="decimal"/>
      </w:endnotePr>
      <w:pgSz w:w="12240" w:h="15840" w:code="1"/>
      <w:pgMar w:top="1440" w:right="1440" w:bottom="1440" w:left="1080" w:header="806" w:footer="562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823E7" w14:textId="77777777" w:rsidR="006976E9" w:rsidRDefault="006976E9" w:rsidP="00D37176">
      <w:r>
        <w:separator/>
      </w:r>
    </w:p>
  </w:endnote>
  <w:endnote w:type="continuationSeparator" w:id="0">
    <w:p w14:paraId="29CE6A8F" w14:textId="77777777" w:rsidR="006976E9" w:rsidRDefault="006976E9" w:rsidP="00D37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82" w:type="dxa"/>
      <w:tblBorders>
        <w:top w:val="thinThickSmallGap" w:sz="24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4861"/>
      <w:gridCol w:w="5521"/>
    </w:tblGrid>
    <w:tr w:rsidR="005B0364" w:rsidRPr="003D2F1A" w14:paraId="2797E3D2" w14:textId="77777777" w:rsidTr="00481F94">
      <w:trPr>
        <w:trHeight w:val="195"/>
      </w:trPr>
      <w:tc>
        <w:tcPr>
          <w:tcW w:w="4861" w:type="dxa"/>
        </w:tcPr>
        <w:p w14:paraId="503A01D4" w14:textId="77777777" w:rsidR="005B0364" w:rsidRPr="003D2F1A" w:rsidRDefault="005B0364" w:rsidP="00F704D5">
          <w:pPr>
            <w:pStyle w:val="Footer"/>
            <w:rPr>
              <w:sz w:val="20"/>
            </w:rPr>
          </w:pPr>
        </w:p>
      </w:tc>
      <w:tc>
        <w:tcPr>
          <w:tcW w:w="5521" w:type="dxa"/>
        </w:tcPr>
        <w:p w14:paraId="5C64F1AA" w14:textId="77777777" w:rsidR="005B0364" w:rsidRPr="003D2F1A" w:rsidRDefault="005B0364" w:rsidP="00F704D5">
          <w:pPr>
            <w:pStyle w:val="Footer"/>
            <w:jc w:val="right"/>
            <w:rPr>
              <w:sz w:val="20"/>
            </w:rPr>
          </w:pPr>
          <w:r w:rsidRPr="003D2F1A">
            <w:rPr>
              <w:sz w:val="20"/>
            </w:rPr>
            <w:t xml:space="preserve">Page </w:t>
          </w:r>
          <w:r w:rsidR="000D14CD" w:rsidRPr="003D2F1A">
            <w:rPr>
              <w:rStyle w:val="PageNumber"/>
              <w:sz w:val="20"/>
            </w:rPr>
            <w:fldChar w:fldCharType="begin"/>
          </w:r>
          <w:r w:rsidRPr="003D2F1A">
            <w:rPr>
              <w:rStyle w:val="PageNumber"/>
              <w:sz w:val="20"/>
            </w:rPr>
            <w:instrText xml:space="preserve"> PAGE </w:instrText>
          </w:r>
          <w:r w:rsidR="000D14CD" w:rsidRPr="003D2F1A">
            <w:rPr>
              <w:rStyle w:val="PageNumber"/>
              <w:sz w:val="20"/>
            </w:rPr>
            <w:fldChar w:fldCharType="separate"/>
          </w:r>
          <w:r w:rsidR="00F1338D">
            <w:rPr>
              <w:rStyle w:val="PageNumber"/>
              <w:noProof/>
              <w:sz w:val="20"/>
            </w:rPr>
            <w:t>3</w:t>
          </w:r>
          <w:r w:rsidR="000D14CD" w:rsidRPr="003D2F1A">
            <w:rPr>
              <w:rStyle w:val="PageNumber"/>
              <w:sz w:val="20"/>
            </w:rPr>
            <w:fldChar w:fldCharType="end"/>
          </w:r>
        </w:p>
      </w:tc>
    </w:tr>
  </w:tbl>
  <w:p w14:paraId="090BB9B2" w14:textId="77777777" w:rsidR="005B0364" w:rsidRDefault="005B03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93" w:type="dxa"/>
      <w:tblBorders>
        <w:top w:val="thinThickSmallGap" w:sz="24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4866"/>
      <w:gridCol w:w="5527"/>
    </w:tblGrid>
    <w:tr w:rsidR="005B0364" w:rsidRPr="003D2F1A" w14:paraId="1E271685" w14:textId="77777777" w:rsidTr="00481F94">
      <w:trPr>
        <w:trHeight w:val="212"/>
      </w:trPr>
      <w:tc>
        <w:tcPr>
          <w:tcW w:w="4866" w:type="dxa"/>
        </w:tcPr>
        <w:p w14:paraId="39A97D1B" w14:textId="77777777" w:rsidR="005B0364" w:rsidRPr="003D2F1A" w:rsidRDefault="005B0364" w:rsidP="00F704D5">
          <w:pPr>
            <w:pStyle w:val="Footer"/>
            <w:rPr>
              <w:sz w:val="20"/>
            </w:rPr>
          </w:pPr>
        </w:p>
      </w:tc>
      <w:tc>
        <w:tcPr>
          <w:tcW w:w="5527" w:type="dxa"/>
        </w:tcPr>
        <w:p w14:paraId="363158C4" w14:textId="77777777" w:rsidR="005B0364" w:rsidRPr="003D2F1A" w:rsidRDefault="005B0364" w:rsidP="00F704D5">
          <w:pPr>
            <w:pStyle w:val="Footer"/>
            <w:jc w:val="right"/>
            <w:rPr>
              <w:sz w:val="20"/>
            </w:rPr>
          </w:pPr>
          <w:r w:rsidRPr="003D2F1A">
            <w:rPr>
              <w:sz w:val="20"/>
            </w:rPr>
            <w:t xml:space="preserve">Page </w:t>
          </w:r>
          <w:r w:rsidR="000D14CD" w:rsidRPr="003D2F1A">
            <w:rPr>
              <w:rStyle w:val="PageNumber"/>
              <w:sz w:val="20"/>
            </w:rPr>
            <w:fldChar w:fldCharType="begin"/>
          </w:r>
          <w:r w:rsidRPr="003D2F1A">
            <w:rPr>
              <w:rStyle w:val="PageNumber"/>
              <w:sz w:val="20"/>
            </w:rPr>
            <w:instrText xml:space="preserve"> PAGE </w:instrText>
          </w:r>
          <w:r w:rsidR="000D14CD" w:rsidRPr="003D2F1A">
            <w:rPr>
              <w:rStyle w:val="PageNumber"/>
              <w:sz w:val="20"/>
            </w:rPr>
            <w:fldChar w:fldCharType="separate"/>
          </w:r>
          <w:r w:rsidR="004C6B01">
            <w:rPr>
              <w:rStyle w:val="PageNumber"/>
              <w:noProof/>
              <w:sz w:val="20"/>
            </w:rPr>
            <w:t>1</w:t>
          </w:r>
          <w:r w:rsidR="000D14CD" w:rsidRPr="003D2F1A">
            <w:rPr>
              <w:rStyle w:val="PageNumber"/>
              <w:sz w:val="20"/>
            </w:rPr>
            <w:fldChar w:fldCharType="end"/>
          </w:r>
        </w:p>
      </w:tc>
    </w:tr>
  </w:tbl>
  <w:p w14:paraId="5C97B273" w14:textId="77777777" w:rsidR="005B0364" w:rsidRDefault="005B03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F9AAE" w14:textId="77777777" w:rsidR="006976E9" w:rsidRDefault="006976E9" w:rsidP="00D37176">
      <w:r>
        <w:separator/>
      </w:r>
    </w:p>
  </w:footnote>
  <w:footnote w:type="continuationSeparator" w:id="0">
    <w:p w14:paraId="7C875876" w14:textId="77777777" w:rsidR="006976E9" w:rsidRDefault="006976E9" w:rsidP="00D371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7D26F" w14:textId="77777777" w:rsidR="005B0364" w:rsidRPr="0052248B" w:rsidRDefault="005B0364" w:rsidP="00E90F0E">
    <w:pPr>
      <w:pStyle w:val="Header"/>
      <w:rPr>
        <w:rFonts w:eastAsiaTheme="majorEastAsia"/>
        <w:b/>
        <w:szCs w:val="24"/>
      </w:rPr>
    </w:pPr>
    <w:r w:rsidRPr="0052248B">
      <w:rPr>
        <w:rFonts w:eastAsiaTheme="majorEastAsia"/>
        <w:b/>
        <w:szCs w:val="24"/>
      </w:rPr>
      <w:t>Transit Performance Review</w:t>
    </w:r>
  </w:p>
  <w:p w14:paraId="3DF0B71A" w14:textId="4EE04344" w:rsidR="005B0364" w:rsidRPr="0052248B" w:rsidRDefault="006244CB">
    <w:pPr>
      <w:pStyle w:val="Header"/>
    </w:pPr>
    <w:r w:rsidRPr="0052248B">
      <w:rPr>
        <w:rFonts w:eastAsiaTheme="majorEastAsia"/>
        <w:b/>
        <w:szCs w:val="24"/>
      </w:rPr>
      <w:t xml:space="preserve">Document / </w:t>
    </w:r>
    <w:r w:rsidR="005B0364" w:rsidRPr="0052248B">
      <w:rPr>
        <w:rFonts w:eastAsiaTheme="majorEastAsia"/>
        <w:b/>
        <w:szCs w:val="24"/>
      </w:rPr>
      <w:t>Data Request</w:t>
    </w:r>
    <w:r w:rsidR="001A706E" w:rsidRPr="0052248B">
      <w:rPr>
        <w:rFonts w:eastAsiaTheme="majorEastAsia"/>
        <w:b/>
        <w:szCs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2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04"/>
      <w:gridCol w:w="1744"/>
    </w:tblGrid>
    <w:tr w:rsidR="005B0364" w14:paraId="2DDBB5F4" w14:textId="77777777" w:rsidTr="003A1AB1">
      <w:trPr>
        <w:trHeight w:val="283"/>
      </w:trPr>
      <w:tc>
        <w:tcPr>
          <w:tcW w:w="8631" w:type="dxa"/>
        </w:tcPr>
        <w:p w14:paraId="1B889F4F" w14:textId="11C690D7" w:rsidR="005B0364" w:rsidRPr="0052248B" w:rsidRDefault="005B0364" w:rsidP="00E90F0E">
          <w:pPr>
            <w:pStyle w:val="Header"/>
            <w:jc w:val="right"/>
            <w:rPr>
              <w:rFonts w:eastAsiaTheme="majorEastAsia"/>
              <w:b/>
              <w:szCs w:val="24"/>
            </w:rPr>
          </w:pPr>
          <w:r w:rsidRPr="0052248B">
            <w:rPr>
              <w:rFonts w:eastAsiaTheme="majorEastAsia"/>
              <w:b/>
              <w:szCs w:val="24"/>
            </w:rPr>
            <w:t>Transit Performance Review</w:t>
          </w:r>
        </w:p>
        <w:p w14:paraId="63546779" w14:textId="5317B0A3" w:rsidR="005B0364" w:rsidRPr="0052248B" w:rsidRDefault="006244CB">
          <w:pPr>
            <w:pStyle w:val="Header"/>
            <w:jc w:val="right"/>
            <w:rPr>
              <w:rFonts w:eastAsiaTheme="majorEastAsia"/>
              <w:b/>
              <w:szCs w:val="24"/>
            </w:rPr>
          </w:pPr>
          <w:r w:rsidRPr="0052248B">
            <w:rPr>
              <w:rFonts w:eastAsiaTheme="majorEastAsia"/>
              <w:b/>
              <w:szCs w:val="24"/>
            </w:rPr>
            <w:t xml:space="preserve">Document / </w:t>
          </w:r>
          <w:r w:rsidR="005B0364" w:rsidRPr="0052248B">
            <w:rPr>
              <w:rFonts w:eastAsiaTheme="majorEastAsia"/>
              <w:b/>
              <w:szCs w:val="24"/>
            </w:rPr>
            <w:t>Data Request</w:t>
          </w:r>
          <w:r w:rsidR="001A706E" w:rsidRPr="0052248B">
            <w:rPr>
              <w:rFonts w:eastAsiaTheme="majorEastAsia"/>
              <w:b/>
              <w:szCs w:val="24"/>
            </w:rPr>
            <w:t xml:space="preserve"> </w:t>
          </w:r>
        </w:p>
        <w:p w14:paraId="38127BA0" w14:textId="77777777" w:rsidR="005B0364" w:rsidRPr="0052248B" w:rsidRDefault="005B0364">
          <w:pPr>
            <w:pStyle w:val="Header"/>
            <w:jc w:val="right"/>
            <w:rPr>
              <w:rFonts w:eastAsiaTheme="majorEastAsia"/>
              <w:b/>
              <w:szCs w:val="24"/>
            </w:rPr>
          </w:pPr>
          <w:r w:rsidRPr="0052248B">
            <w:rPr>
              <w:rFonts w:eastAsiaTheme="majorEastAsia"/>
              <w:b/>
              <w:szCs w:val="24"/>
            </w:rPr>
            <w:t>Pennsylvania Department of Transportation</w:t>
          </w:r>
        </w:p>
        <w:p w14:paraId="381D8DD4" w14:textId="77777777" w:rsidR="005B0364" w:rsidRPr="00D37176" w:rsidRDefault="005B0364" w:rsidP="00D37176">
          <w:pPr>
            <w:pStyle w:val="Header"/>
            <w:jc w:val="right"/>
            <w:rPr>
              <w:rFonts w:asciiTheme="majorHAnsi" w:eastAsiaTheme="majorEastAsia" w:hAnsiTheme="majorHAnsi" w:cstheme="majorBidi"/>
              <w:b/>
              <w:szCs w:val="24"/>
            </w:rPr>
          </w:pPr>
          <w:r w:rsidRPr="0052248B">
            <w:rPr>
              <w:rFonts w:eastAsiaTheme="majorEastAsia"/>
              <w:b/>
              <w:szCs w:val="24"/>
            </w:rPr>
            <w:t>Bureau of Public Transportation</w:t>
          </w:r>
        </w:p>
      </w:tc>
      <w:tc>
        <w:tcPr>
          <w:tcW w:w="1757" w:type="dxa"/>
        </w:tcPr>
        <w:p w14:paraId="60D6DCA6" w14:textId="77777777" w:rsidR="005B0364" w:rsidRDefault="005B0364" w:rsidP="00D3717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6"/>
              <w:szCs w:val="36"/>
            </w:rPr>
          </w:pPr>
          <w:r w:rsidRPr="00D37176">
            <w:rPr>
              <w:rFonts w:asciiTheme="majorHAnsi" w:eastAsiaTheme="majorEastAsia" w:hAnsiTheme="majorHAnsi" w:cstheme="majorBidi"/>
              <w:b/>
              <w:bCs/>
              <w:noProof/>
              <w:color w:val="4F81BD" w:themeColor="accent1"/>
              <w:sz w:val="36"/>
              <w:szCs w:val="36"/>
            </w:rPr>
            <w:drawing>
              <wp:inline distT="0" distB="0" distL="0" distR="0" wp14:anchorId="0784F50F" wp14:editId="55EE0170">
                <wp:extent cx="714173" cy="665480"/>
                <wp:effectExtent l="0" t="0" r="0" b="1270"/>
                <wp:docPr id="1" name="Picture 1" descr="2008PennDOTLogoColor - keystone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199" name="Picture 74" descr="2008PennDOTLogoColor - keystone.jp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9676" cy="67060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0E02FD3" w14:textId="77777777" w:rsidR="005B0364" w:rsidRDefault="005B03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B041C"/>
    <w:multiLevelType w:val="hybridMultilevel"/>
    <w:tmpl w:val="989411F6"/>
    <w:lvl w:ilvl="0" w:tplc="04090001">
      <w:start w:val="1"/>
      <w:numFmt w:val="bullet"/>
      <w:lvlText w:val=""/>
      <w:lvlJc w:val="left"/>
      <w:pPr>
        <w:ind w:left="14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1" w15:restartNumberingAfterBreak="0">
    <w:nsid w:val="4EE0300D"/>
    <w:multiLevelType w:val="hybridMultilevel"/>
    <w:tmpl w:val="5AA872F4"/>
    <w:lvl w:ilvl="0" w:tplc="04090001">
      <w:start w:val="1"/>
      <w:numFmt w:val="bullet"/>
      <w:lvlText w:val=""/>
      <w:lvlJc w:val="left"/>
      <w:pPr>
        <w:ind w:left="14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2" w15:restartNumberingAfterBreak="0">
    <w:nsid w:val="4F3D1491"/>
    <w:multiLevelType w:val="multilevel"/>
    <w:tmpl w:val="FBA8168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" w15:restartNumberingAfterBreak="0">
    <w:nsid w:val="549802F0"/>
    <w:multiLevelType w:val="multilevel"/>
    <w:tmpl w:val="FBA8168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4" w15:restartNumberingAfterBreak="0">
    <w:nsid w:val="6A150107"/>
    <w:multiLevelType w:val="hybridMultilevel"/>
    <w:tmpl w:val="6A9EC3B0"/>
    <w:lvl w:ilvl="0" w:tplc="8A02004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E197D"/>
    <w:multiLevelType w:val="hybridMultilevel"/>
    <w:tmpl w:val="CA0CDB96"/>
    <w:lvl w:ilvl="0" w:tplc="04090003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hint="default"/>
      </w:rPr>
    </w:lvl>
  </w:abstractNum>
  <w:abstractNum w:abstractNumId="6" w15:restartNumberingAfterBreak="0">
    <w:nsid w:val="7FBB6AC8"/>
    <w:multiLevelType w:val="multilevel"/>
    <w:tmpl w:val="99388E7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0"/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sDA1tjSzMDc2MDJR0lEKTi0uzszPAykwqQUAGVUjzywAAAA="/>
  </w:docVars>
  <w:rsids>
    <w:rsidRoot w:val="0090010A"/>
    <w:rsid w:val="000050F6"/>
    <w:rsid w:val="00015B49"/>
    <w:rsid w:val="0007676B"/>
    <w:rsid w:val="00080104"/>
    <w:rsid w:val="000866CF"/>
    <w:rsid w:val="000940FB"/>
    <w:rsid w:val="000A0BC7"/>
    <w:rsid w:val="000A29FF"/>
    <w:rsid w:val="000A361B"/>
    <w:rsid w:val="000A705C"/>
    <w:rsid w:val="000C76D1"/>
    <w:rsid w:val="000D135C"/>
    <w:rsid w:val="000D14CD"/>
    <w:rsid w:val="000F0B21"/>
    <w:rsid w:val="000F7E7D"/>
    <w:rsid w:val="001058DE"/>
    <w:rsid w:val="001177A3"/>
    <w:rsid w:val="00181C5D"/>
    <w:rsid w:val="00193579"/>
    <w:rsid w:val="001A706E"/>
    <w:rsid w:val="001C0835"/>
    <w:rsid w:val="001C71BF"/>
    <w:rsid w:val="001D488C"/>
    <w:rsid w:val="001D5751"/>
    <w:rsid w:val="00215387"/>
    <w:rsid w:val="00225357"/>
    <w:rsid w:val="002327D9"/>
    <w:rsid w:val="00262F60"/>
    <w:rsid w:val="00275C5F"/>
    <w:rsid w:val="002A2873"/>
    <w:rsid w:val="002A7465"/>
    <w:rsid w:val="002B1E98"/>
    <w:rsid w:val="002B260E"/>
    <w:rsid w:val="002C29A5"/>
    <w:rsid w:val="002D40EE"/>
    <w:rsid w:val="002E4E57"/>
    <w:rsid w:val="00306C96"/>
    <w:rsid w:val="003105FA"/>
    <w:rsid w:val="003173B5"/>
    <w:rsid w:val="00383B7E"/>
    <w:rsid w:val="00393581"/>
    <w:rsid w:val="003A19B3"/>
    <w:rsid w:val="003A1AB1"/>
    <w:rsid w:val="0040245E"/>
    <w:rsid w:val="00402DDA"/>
    <w:rsid w:val="00411DA4"/>
    <w:rsid w:val="00422806"/>
    <w:rsid w:val="00433C24"/>
    <w:rsid w:val="00433CB4"/>
    <w:rsid w:val="00443E10"/>
    <w:rsid w:val="00444FBB"/>
    <w:rsid w:val="00445775"/>
    <w:rsid w:val="00460CC3"/>
    <w:rsid w:val="00481F94"/>
    <w:rsid w:val="004A3663"/>
    <w:rsid w:val="004C1F60"/>
    <w:rsid w:val="004C6B01"/>
    <w:rsid w:val="004D01CE"/>
    <w:rsid w:val="004F1A14"/>
    <w:rsid w:val="0052248B"/>
    <w:rsid w:val="00532FC3"/>
    <w:rsid w:val="00562B27"/>
    <w:rsid w:val="00565AE3"/>
    <w:rsid w:val="005736CD"/>
    <w:rsid w:val="00573D65"/>
    <w:rsid w:val="00584BEC"/>
    <w:rsid w:val="005B0364"/>
    <w:rsid w:val="005B0716"/>
    <w:rsid w:val="005C00CD"/>
    <w:rsid w:val="005E3326"/>
    <w:rsid w:val="00623513"/>
    <w:rsid w:val="006244CB"/>
    <w:rsid w:val="00626648"/>
    <w:rsid w:val="00631F1C"/>
    <w:rsid w:val="00653A2B"/>
    <w:rsid w:val="00662E10"/>
    <w:rsid w:val="00673BA1"/>
    <w:rsid w:val="00675F9C"/>
    <w:rsid w:val="006976E9"/>
    <w:rsid w:val="006A5DA0"/>
    <w:rsid w:val="006F04AC"/>
    <w:rsid w:val="007206BB"/>
    <w:rsid w:val="00730350"/>
    <w:rsid w:val="00753AEF"/>
    <w:rsid w:val="007577AE"/>
    <w:rsid w:val="007635B0"/>
    <w:rsid w:val="00793365"/>
    <w:rsid w:val="007939EB"/>
    <w:rsid w:val="00796759"/>
    <w:rsid w:val="00797457"/>
    <w:rsid w:val="007B387A"/>
    <w:rsid w:val="007F7304"/>
    <w:rsid w:val="00805B5B"/>
    <w:rsid w:val="00812AC6"/>
    <w:rsid w:val="00815DF6"/>
    <w:rsid w:val="00830C2C"/>
    <w:rsid w:val="00836EC2"/>
    <w:rsid w:val="008601E1"/>
    <w:rsid w:val="00881547"/>
    <w:rsid w:val="00884B3E"/>
    <w:rsid w:val="00892DED"/>
    <w:rsid w:val="008A68F0"/>
    <w:rsid w:val="008A7A31"/>
    <w:rsid w:val="008F414A"/>
    <w:rsid w:val="0090010A"/>
    <w:rsid w:val="00903A80"/>
    <w:rsid w:val="009374AD"/>
    <w:rsid w:val="00940A4C"/>
    <w:rsid w:val="0094564B"/>
    <w:rsid w:val="00947829"/>
    <w:rsid w:val="00975144"/>
    <w:rsid w:val="009B4BCA"/>
    <w:rsid w:val="009B6D67"/>
    <w:rsid w:val="009C2B06"/>
    <w:rsid w:val="009D3865"/>
    <w:rsid w:val="00A54CFD"/>
    <w:rsid w:val="00A55589"/>
    <w:rsid w:val="00AA00C4"/>
    <w:rsid w:val="00AA21D1"/>
    <w:rsid w:val="00AB6904"/>
    <w:rsid w:val="00AC5D6D"/>
    <w:rsid w:val="00AD2A07"/>
    <w:rsid w:val="00B16513"/>
    <w:rsid w:val="00B32C5B"/>
    <w:rsid w:val="00B43069"/>
    <w:rsid w:val="00B8590D"/>
    <w:rsid w:val="00BB5642"/>
    <w:rsid w:val="00BB6FF4"/>
    <w:rsid w:val="00BE7EFB"/>
    <w:rsid w:val="00C068D6"/>
    <w:rsid w:val="00C8504F"/>
    <w:rsid w:val="00C9436F"/>
    <w:rsid w:val="00CA47F9"/>
    <w:rsid w:val="00CA4896"/>
    <w:rsid w:val="00CB2E1B"/>
    <w:rsid w:val="00D05415"/>
    <w:rsid w:val="00D37176"/>
    <w:rsid w:val="00D47211"/>
    <w:rsid w:val="00D50A49"/>
    <w:rsid w:val="00D6482F"/>
    <w:rsid w:val="00D969E1"/>
    <w:rsid w:val="00DA111F"/>
    <w:rsid w:val="00DA1172"/>
    <w:rsid w:val="00DB29F8"/>
    <w:rsid w:val="00DE5DAC"/>
    <w:rsid w:val="00DF5F9F"/>
    <w:rsid w:val="00E630B6"/>
    <w:rsid w:val="00E63903"/>
    <w:rsid w:val="00E84724"/>
    <w:rsid w:val="00E90F0E"/>
    <w:rsid w:val="00E96F30"/>
    <w:rsid w:val="00E972F8"/>
    <w:rsid w:val="00F1338D"/>
    <w:rsid w:val="00F22584"/>
    <w:rsid w:val="00F23058"/>
    <w:rsid w:val="00F25E43"/>
    <w:rsid w:val="00F41B62"/>
    <w:rsid w:val="00F626B1"/>
    <w:rsid w:val="00F704D5"/>
    <w:rsid w:val="00FA35E3"/>
    <w:rsid w:val="00FA5BBA"/>
    <w:rsid w:val="00FA5EE8"/>
    <w:rsid w:val="00FC66BF"/>
    <w:rsid w:val="00FD1C45"/>
    <w:rsid w:val="00FD7916"/>
    <w:rsid w:val="00FE1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62E36B"/>
  <w15:docId w15:val="{CD1D04DE-51DE-4142-AB45-EAA99DC39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10A"/>
    <w:pPr>
      <w:widowControl w:val="0"/>
    </w:pPr>
    <w:rPr>
      <w:rFonts w:eastAsia="Times New Roman"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010A"/>
    <w:pPr>
      <w:widowControl w:val="0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71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7176"/>
    <w:rPr>
      <w:rFonts w:eastAsia="Times New Roman"/>
      <w:snapToGrid w:val="0"/>
      <w:szCs w:val="20"/>
    </w:rPr>
  </w:style>
  <w:style w:type="paragraph" w:styleId="Footer">
    <w:name w:val="footer"/>
    <w:basedOn w:val="Normal"/>
    <w:link w:val="FooterChar"/>
    <w:unhideWhenUsed/>
    <w:rsid w:val="00D371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7176"/>
    <w:rPr>
      <w:rFonts w:eastAsia="Times New Roman"/>
      <w:snapToGrid w:val="0"/>
      <w:szCs w:val="20"/>
    </w:rPr>
  </w:style>
  <w:style w:type="paragraph" w:styleId="NoSpacing">
    <w:name w:val="No Spacing"/>
    <w:link w:val="NoSpacingChar"/>
    <w:uiPriority w:val="1"/>
    <w:qFormat/>
    <w:rsid w:val="00573D65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73D65"/>
    <w:rPr>
      <w:rFonts w:asciiTheme="minorHAnsi" w:eastAsiaTheme="minorEastAsia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5"/>
    <w:rPr>
      <w:rFonts w:ascii="Tahoma" w:eastAsia="Times New Roman" w:hAnsi="Tahoma" w:cs="Tahoma"/>
      <w:snapToGrid w:val="0"/>
      <w:sz w:val="16"/>
      <w:szCs w:val="16"/>
    </w:rPr>
  </w:style>
  <w:style w:type="character" w:styleId="PageNumber">
    <w:name w:val="page number"/>
    <w:basedOn w:val="DefaultParagraphFont"/>
    <w:rsid w:val="00481F94"/>
  </w:style>
  <w:style w:type="paragraph" w:styleId="ListParagraph">
    <w:name w:val="List Paragraph"/>
    <w:basedOn w:val="Normal"/>
    <w:uiPriority w:val="34"/>
    <w:qFormat/>
    <w:rsid w:val="00A54C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430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306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3069"/>
    <w:rPr>
      <w:rFonts w:eastAsia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30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3069"/>
    <w:rPr>
      <w:rFonts w:eastAsia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8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0804C8469BE4FA505B76A31667944" ma:contentTypeVersion="1" ma:contentTypeDescription="Create a new document." ma:contentTypeScope="" ma:versionID="bab8c71a9287356d2fc305826990e6bb">
  <xsd:schema xmlns:xsd="http://www.w3.org/2001/XMLSchema" xmlns:xs="http://www.w3.org/2001/XMLSchema" xmlns:p="http://schemas.microsoft.com/office/2006/metadata/properties" xmlns:ns1="http://schemas.microsoft.com/sharepoint/v3" xmlns:ns2="60729740-a318-462d-9162-86ce65692474" targetNamespace="http://schemas.microsoft.com/office/2006/metadata/properties" ma:root="true" ma:fieldsID="9f56dcdfc68ffdd08a899bb6ae193639" ns1:_="" ns2:_="">
    <xsd:import namespace="http://schemas.microsoft.com/sharepoint/v3"/>
    <xsd:import namespace="60729740-a318-462d-9162-86ce6569247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729740-a318-462d-9162-86ce656924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60729740-a318-462d-9162-86ce65692474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8DADC6B-3B0D-4345-A890-D428553BBD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19023F-69C9-4B27-8FAE-0A78EA4934DC}"/>
</file>

<file path=customXml/itemProps3.xml><?xml version="1.0" encoding="utf-8"?>
<ds:datastoreItem xmlns:ds="http://schemas.openxmlformats.org/officeDocument/2006/customXml" ds:itemID="{871AC267-B879-4BA4-9615-70E71BF33958}"/>
</file>

<file path=customXml/itemProps4.xml><?xml version="1.0" encoding="utf-8"?>
<ds:datastoreItem xmlns:ds="http://schemas.openxmlformats.org/officeDocument/2006/customXml" ds:itemID="{0A6C84A4-BF15-4126-BC8C-F0EDC835980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940</Words>
  <Characters>536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ael Baker</Company>
  <LinksUpToDate>false</LinksUpToDate>
  <CharactersWithSpaces>6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Kaiser</dc:creator>
  <cp:lastModifiedBy>Nicholas A. Torres</cp:lastModifiedBy>
  <cp:revision>7</cp:revision>
  <dcterms:created xsi:type="dcterms:W3CDTF">2021-07-06T16:53:00Z</dcterms:created>
  <dcterms:modified xsi:type="dcterms:W3CDTF">2021-07-06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0804C8469BE4FA505B76A31667944</vt:lpwstr>
  </property>
  <property fmtid="{D5CDD505-2E9C-101B-9397-08002B2CF9AE}" pid="3" name="Order">
    <vt:r8>19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